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42B3F" w14:textId="21774613" w:rsidR="00186578" w:rsidRDefault="00A92274">
      <w:pPr>
        <w:spacing w:before="120" w:after="120" w:line="360" w:lineRule="auto"/>
        <w:ind w:left="-425" w:right="-482"/>
        <w:rPr>
          <w:rFonts w:ascii="Arial" w:eastAsia="Calibri" w:hAnsi="Arial" w:cs="Arial"/>
          <w:b/>
          <w:color w:val="0070C0"/>
          <w:sz w:val="36"/>
        </w:rPr>
      </w:pPr>
      <w:bookmarkStart w:id="0" w:name="_Hlk119433094"/>
      <w:r>
        <w:rPr>
          <w:noProof/>
        </w:rPr>
        <w:drawing>
          <wp:inline distT="0" distB="0" distL="0" distR="0" wp14:anchorId="411A60CC" wp14:editId="2C004582">
            <wp:extent cx="5274310" cy="1448435"/>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1448435"/>
                    </a:xfrm>
                    <a:prstGeom prst="rect">
                      <a:avLst/>
                    </a:prstGeom>
                    <a:noFill/>
                    <a:ln>
                      <a:noFill/>
                    </a:ln>
                  </pic:spPr>
                </pic:pic>
              </a:graphicData>
            </a:graphic>
          </wp:inline>
        </w:drawing>
      </w:r>
    </w:p>
    <w:p w14:paraId="0CD70C60" w14:textId="1457CA6D" w:rsidR="00186578" w:rsidRPr="006D3516" w:rsidRDefault="00FE6A0E">
      <w:pPr>
        <w:pStyle w:val="P68B1DB1-Normal1"/>
        <w:spacing w:before="120" w:after="120" w:line="240" w:lineRule="auto"/>
        <w:ind w:left="-425" w:right="-482"/>
        <w:jc w:val="center"/>
        <w:rPr>
          <w:rFonts w:ascii="Times New Roman" w:hAnsi="Times New Roman" w:cs="Times New Roman"/>
          <w:sz w:val="24"/>
        </w:rPr>
      </w:pPr>
      <w:r>
        <w:t xml:space="preserve">Σχέδιο </w:t>
      </w:r>
      <w:proofErr w:type="spellStart"/>
      <w:r w:rsidR="00E14339">
        <w:t>εκθέματ</w:t>
      </w:r>
      <w:r w:rsidR="00B253B9">
        <w:t>ων</w:t>
      </w:r>
      <w:proofErr w:type="spellEnd"/>
      <w:r>
        <w:t xml:space="preserve"> για τη</w:t>
      </w:r>
      <w:r w:rsidRPr="00FE6A0E">
        <w:t xml:space="preserve"> </w:t>
      </w:r>
      <w:r>
        <w:t>λιμνοθάλασσα</w:t>
      </w:r>
      <w:r w:rsidRPr="00FE6A0E">
        <w:t xml:space="preserve"> </w:t>
      </w:r>
      <w:r>
        <w:t>των</w:t>
      </w:r>
      <w:r w:rsidRPr="00FE6A0E">
        <w:t xml:space="preserve"> </w:t>
      </w:r>
      <w:r w:rsidR="006D3516">
        <w:rPr>
          <w:lang w:val="en-US"/>
        </w:rPr>
        <w:t>Cete</w:t>
      </w:r>
      <w:r w:rsidR="006D3516" w:rsidRPr="006D3516">
        <w:t xml:space="preserve"> </w:t>
      </w:r>
      <w:proofErr w:type="spellStart"/>
      <w:r w:rsidR="006D3516">
        <w:rPr>
          <w:lang w:val="en-US"/>
        </w:rPr>
        <w:t>Citades</w:t>
      </w:r>
      <w:proofErr w:type="spellEnd"/>
      <w:r w:rsidR="006D3516" w:rsidRPr="006D3516">
        <w:t xml:space="preserve"> (</w:t>
      </w:r>
      <w:r w:rsidR="006D3516">
        <w:rPr>
          <w:lang w:val="en-US"/>
        </w:rPr>
        <w:t>E</w:t>
      </w:r>
      <w:proofErr w:type="spellStart"/>
      <w:r w:rsidR="006D3516">
        <w:t>πτά</w:t>
      </w:r>
      <w:proofErr w:type="spellEnd"/>
      <w:r w:rsidR="006D3516">
        <w:t xml:space="preserve"> Πόλεις)</w:t>
      </w:r>
    </w:p>
    <w:p w14:paraId="7852F30A" w14:textId="77777777" w:rsidR="00186578" w:rsidRPr="00FE6A0E" w:rsidRDefault="00186578">
      <w:pPr>
        <w:spacing w:after="0" w:line="240" w:lineRule="auto"/>
        <w:ind w:left="-425" w:right="-625"/>
        <w:rPr>
          <w:rFonts w:ascii="Arial" w:eastAsia="Times New Roman" w:hAnsi="Arial" w:cs="Arial"/>
          <w:b/>
          <w:color w:val="0070C0"/>
          <w:sz w:val="28"/>
        </w:rPr>
      </w:pPr>
    </w:p>
    <w:p w14:paraId="560B774B" w14:textId="0DCF0BE4" w:rsidR="00FE6A0E" w:rsidRDefault="00A92274" w:rsidP="003A504E">
      <w:pPr>
        <w:pStyle w:val="P68B1DB1-Normal2"/>
        <w:spacing w:after="0" w:line="240" w:lineRule="auto"/>
        <w:ind w:left="-425" w:right="-625"/>
      </w:pPr>
      <w:r>
        <w:t xml:space="preserve">Κατασκευάστε την έκθεσή </w:t>
      </w:r>
      <w:r w:rsidR="003A504E">
        <w:t>σας</w:t>
      </w:r>
      <w:bookmarkEnd w:id="0"/>
    </w:p>
    <w:p w14:paraId="32673ACC" w14:textId="6CDB504C" w:rsidR="002B3879" w:rsidRPr="00E365B8" w:rsidRDefault="002B3879" w:rsidP="00E365B8">
      <w:pPr>
        <w:pStyle w:val="P68B1DB1-Normal2"/>
        <w:spacing w:after="0" w:line="360" w:lineRule="auto"/>
        <w:ind w:right="-625"/>
        <w:rPr>
          <w:sz w:val="24"/>
          <w:szCs w:val="24"/>
        </w:rPr>
      </w:pPr>
      <w:bookmarkStart w:id="1" w:name="_Hlk124238659"/>
    </w:p>
    <w:tbl>
      <w:tblPr>
        <w:tblW w:w="10440" w:type="dxa"/>
        <w:tblInd w:w="-1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0"/>
        <w:gridCol w:w="7380"/>
      </w:tblGrid>
      <w:tr w:rsidR="002B3879" w:rsidRPr="00E365B8" w14:paraId="66F59C63"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3D4768E5" w14:textId="77777777" w:rsidR="002B3879" w:rsidRPr="00E365B8" w:rsidRDefault="002B3879" w:rsidP="00E365B8">
            <w:pPr>
              <w:pStyle w:val="P68B1DB1-Normal15"/>
              <w:spacing w:line="360" w:lineRule="auto"/>
              <w:rPr>
                <w:szCs w:val="24"/>
              </w:rPr>
            </w:pPr>
            <w:bookmarkStart w:id="2" w:name="_heading=h.1t3h5sf" w:colFirst="0" w:colLast="0"/>
            <w:bookmarkEnd w:id="2"/>
            <w:proofErr w:type="spellStart"/>
            <w:r w:rsidRPr="00E365B8">
              <w:rPr>
                <w:szCs w:val="24"/>
              </w:rPr>
              <w:t>Υπο</w:t>
            </w:r>
            <w:proofErr w:type="spellEnd"/>
            <w:r w:rsidRPr="00E365B8">
              <w:rPr>
                <w:szCs w:val="24"/>
              </w:rPr>
              <w:t>-ενότητα</w:t>
            </w:r>
          </w:p>
        </w:tc>
        <w:tc>
          <w:tcPr>
            <w:tcW w:w="7380" w:type="dxa"/>
            <w:tcBorders>
              <w:top w:val="single" w:sz="12" w:space="0" w:color="4472C4"/>
              <w:left w:val="single" w:sz="12" w:space="0" w:color="4472C4"/>
              <w:bottom w:val="single" w:sz="12" w:space="0" w:color="4472C4"/>
              <w:right w:val="single" w:sz="12" w:space="0" w:color="4472C4"/>
            </w:tcBorders>
          </w:tcPr>
          <w:p w14:paraId="778FE949" w14:textId="77777777" w:rsidR="002B3879" w:rsidRPr="00E365B8" w:rsidRDefault="002B3879" w:rsidP="00E365B8">
            <w:pPr>
              <w:pStyle w:val="P68B1DB1-Normal4"/>
              <w:spacing w:line="360" w:lineRule="auto"/>
              <w:rPr>
                <w:szCs w:val="24"/>
              </w:rPr>
            </w:pPr>
            <w:r w:rsidRPr="00E365B8">
              <w:rPr>
                <w:szCs w:val="24"/>
              </w:rPr>
              <w:t>Μορφολογία και Γεωλογία </w:t>
            </w:r>
          </w:p>
        </w:tc>
      </w:tr>
      <w:tr w:rsidR="002B3879" w:rsidRPr="00E365B8" w14:paraId="37A19951"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777D805E" w14:textId="77777777" w:rsidR="002B3879" w:rsidRPr="00E365B8" w:rsidRDefault="002B3879" w:rsidP="00E365B8">
            <w:pPr>
              <w:pStyle w:val="P68B1DB1-Normal15"/>
              <w:spacing w:line="360" w:lineRule="auto"/>
              <w:rPr>
                <w:szCs w:val="24"/>
              </w:rPr>
            </w:pPr>
            <w:bookmarkStart w:id="3" w:name="_heading=h.4d34og8" w:colFirst="0" w:colLast="0"/>
            <w:bookmarkEnd w:id="3"/>
            <w:r w:rsidRPr="00E365B8">
              <w:rPr>
                <w:szCs w:val="24"/>
              </w:rPr>
              <w:t>Αριθμός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6EF49268" w14:textId="302A3ABF"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1</w:t>
            </w:r>
          </w:p>
        </w:tc>
      </w:tr>
      <w:tr w:rsidR="002B3879" w:rsidRPr="00E365B8" w14:paraId="68D40FFF"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4D8383E1" w14:textId="77777777" w:rsidR="002B3879" w:rsidRPr="00E365B8" w:rsidRDefault="002B3879" w:rsidP="00E365B8">
            <w:pPr>
              <w:pStyle w:val="P68B1DB1-Normal15"/>
              <w:spacing w:line="360" w:lineRule="auto"/>
              <w:rPr>
                <w:szCs w:val="24"/>
              </w:rPr>
            </w:pPr>
            <w:r w:rsidRPr="00E365B8">
              <w:rPr>
                <w:szCs w:val="24"/>
              </w:rPr>
              <w:t>Όνομα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150B2D43" w14:textId="37B4D94A"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Ταξίδι στις </w:t>
            </w:r>
            <w:r w:rsidR="00B253B9" w:rsidRPr="00E365B8">
              <w:rPr>
                <w:szCs w:val="24"/>
                <w:lang w:val="en-US"/>
              </w:rPr>
              <w:t xml:space="preserve">Cete </w:t>
            </w:r>
            <w:proofErr w:type="spellStart"/>
            <w:r w:rsidR="00B253B9" w:rsidRPr="00E365B8">
              <w:rPr>
                <w:szCs w:val="24"/>
                <w:lang w:val="en-US"/>
              </w:rPr>
              <w:t>Citades</w:t>
            </w:r>
            <w:proofErr w:type="spellEnd"/>
            <w:r w:rsidRPr="00E365B8">
              <w:rPr>
                <w:szCs w:val="24"/>
              </w:rPr>
              <w:t xml:space="preserve"> </w:t>
            </w:r>
          </w:p>
        </w:tc>
      </w:tr>
      <w:tr w:rsidR="002B3879" w:rsidRPr="00E365B8" w14:paraId="0A1C77C0"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2A768D5E" w14:textId="77777777" w:rsidR="002B3879" w:rsidRPr="00E365B8" w:rsidRDefault="002B3879" w:rsidP="00E365B8">
            <w:pPr>
              <w:pStyle w:val="P68B1DB1-Normal15"/>
              <w:spacing w:line="360" w:lineRule="auto"/>
              <w:rPr>
                <w:szCs w:val="24"/>
              </w:rPr>
            </w:pPr>
            <w:r w:rsidRPr="00E365B8">
              <w:rPr>
                <w:szCs w:val="24"/>
              </w:rPr>
              <w:t>Τύπος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0247733C" w14:textId="12D214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Ψηφιακός </w:t>
            </w:r>
          </w:p>
        </w:tc>
      </w:tr>
      <w:tr w:rsidR="002B3879" w:rsidRPr="00E365B8" w14:paraId="13F900F0"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012AC803" w14:textId="77777777" w:rsidR="002B3879" w:rsidRPr="00E365B8" w:rsidRDefault="002B3879" w:rsidP="00E365B8">
            <w:pPr>
              <w:pStyle w:val="P68B1DB1-Normal15"/>
              <w:spacing w:line="360" w:lineRule="auto"/>
              <w:rPr>
                <w:szCs w:val="24"/>
              </w:rPr>
            </w:pPr>
            <w:r w:rsidRPr="00E365B8">
              <w:rPr>
                <w:szCs w:val="24"/>
              </w:rPr>
              <w:t>Προτεινόμενος χρόνος προετοιμασίας:</w:t>
            </w:r>
          </w:p>
        </w:tc>
        <w:tc>
          <w:tcPr>
            <w:tcW w:w="7380" w:type="dxa"/>
            <w:tcBorders>
              <w:top w:val="single" w:sz="12" w:space="0" w:color="4472C4"/>
              <w:left w:val="single" w:sz="12" w:space="0" w:color="4472C4"/>
              <w:bottom w:val="single" w:sz="12" w:space="0" w:color="4472C4"/>
              <w:right w:val="single" w:sz="12" w:space="0" w:color="4472C4"/>
            </w:tcBorders>
          </w:tcPr>
          <w:p w14:paraId="1CC02FDD" w14:textId="15F38895"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4 ώρες</w:t>
            </w:r>
          </w:p>
        </w:tc>
      </w:tr>
      <w:tr w:rsidR="002B3879" w:rsidRPr="00E365B8" w14:paraId="3590D7A6"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52A5ADE2" w14:textId="77777777" w:rsidR="002B3879" w:rsidRPr="00E365B8" w:rsidRDefault="002B3879" w:rsidP="00E365B8">
            <w:pPr>
              <w:pStyle w:val="P68B1DB1-Normal15"/>
              <w:spacing w:line="360" w:lineRule="auto"/>
              <w:rPr>
                <w:szCs w:val="24"/>
              </w:rPr>
            </w:pPr>
            <w:r w:rsidRPr="00E365B8">
              <w:rPr>
                <w:szCs w:val="24"/>
              </w:rPr>
              <w:t>Απαιτούμενος αριθμός μαθητών:</w:t>
            </w:r>
          </w:p>
        </w:tc>
        <w:tc>
          <w:tcPr>
            <w:tcW w:w="7380" w:type="dxa"/>
            <w:tcBorders>
              <w:top w:val="single" w:sz="12" w:space="0" w:color="4472C4"/>
              <w:left w:val="single" w:sz="12" w:space="0" w:color="4472C4"/>
              <w:bottom w:val="single" w:sz="12" w:space="0" w:color="4472C4"/>
              <w:right w:val="single" w:sz="12" w:space="0" w:color="4472C4"/>
            </w:tcBorders>
          </w:tcPr>
          <w:p w14:paraId="390CA7DF"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 xml:space="preserve">Μια ομάδα από 3 μέχρι 5 μαθητές, ωστόσο μπορεί να συμμετάσχει και μεγαλύτερος αριθμός μαθητών. </w:t>
            </w:r>
          </w:p>
        </w:tc>
      </w:tr>
      <w:tr w:rsidR="002B3879" w:rsidRPr="00E365B8" w14:paraId="27791991"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10ADD9A5" w14:textId="77777777" w:rsidR="002B3879" w:rsidRPr="00E365B8" w:rsidRDefault="002B3879" w:rsidP="00E365B8">
            <w:pPr>
              <w:pStyle w:val="P68B1DB1-Normal15"/>
              <w:spacing w:line="360" w:lineRule="auto"/>
              <w:rPr>
                <w:szCs w:val="24"/>
              </w:rPr>
            </w:pPr>
            <w:r w:rsidRPr="00E365B8">
              <w:rPr>
                <w:szCs w:val="24"/>
              </w:rPr>
              <w:t>Σύντομη περιγραφή:</w:t>
            </w:r>
          </w:p>
        </w:tc>
        <w:tc>
          <w:tcPr>
            <w:tcW w:w="7380" w:type="dxa"/>
            <w:tcBorders>
              <w:top w:val="single" w:sz="12" w:space="0" w:color="4472C4"/>
              <w:left w:val="single" w:sz="12" w:space="0" w:color="4472C4"/>
              <w:bottom w:val="single" w:sz="12" w:space="0" w:color="4472C4"/>
              <w:right w:val="single" w:sz="12" w:space="0" w:color="4472C4"/>
            </w:tcBorders>
          </w:tcPr>
          <w:p w14:paraId="7883365A"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Μια εικόνα της περιοχής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xml:space="preserve"> με εικονίδια που επιτρέπουν στον επισκέπτη να μάθει περισσότερα για τα μορφολογικά χαρακτηριστικά της περιοχής</w:t>
            </w:r>
          </w:p>
          <w:p w14:paraId="5CC9095D" w14:textId="77777777" w:rsidR="002B3879" w:rsidRPr="00E365B8" w:rsidRDefault="002B3879" w:rsidP="00E365B8">
            <w:pPr>
              <w:spacing w:line="360" w:lineRule="auto"/>
              <w:rPr>
                <w:rFonts w:ascii="Arial" w:eastAsia="Arial" w:hAnsi="Arial" w:cs="Arial"/>
                <w:sz w:val="24"/>
                <w:szCs w:val="24"/>
              </w:rPr>
            </w:pPr>
          </w:p>
        </w:tc>
      </w:tr>
      <w:tr w:rsidR="002B3879" w:rsidRPr="00E365B8" w14:paraId="1E5D4268"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6BD68EEA" w14:textId="77777777" w:rsidR="002B3879" w:rsidRPr="00E365B8" w:rsidRDefault="002B3879" w:rsidP="00E365B8">
            <w:pPr>
              <w:pStyle w:val="P68B1DB1-Normal15"/>
              <w:spacing w:line="360" w:lineRule="auto"/>
              <w:rPr>
                <w:szCs w:val="24"/>
              </w:rPr>
            </w:pPr>
            <w:r w:rsidRPr="00E365B8">
              <w:rPr>
                <w:szCs w:val="24"/>
              </w:rPr>
              <w:t>Απαραίτητα υλικά ή/και εργαλεία:</w:t>
            </w:r>
          </w:p>
        </w:tc>
        <w:tc>
          <w:tcPr>
            <w:tcW w:w="7380" w:type="dxa"/>
            <w:tcBorders>
              <w:top w:val="single" w:sz="12" w:space="0" w:color="4472C4"/>
              <w:left w:val="single" w:sz="12" w:space="0" w:color="4472C4"/>
              <w:bottom w:val="single" w:sz="12" w:space="0" w:color="4472C4"/>
              <w:right w:val="single" w:sz="12" w:space="0" w:color="4472C4"/>
            </w:tcBorders>
          </w:tcPr>
          <w:p w14:paraId="21358C8A" w14:textId="77777777" w:rsidR="002B3879" w:rsidRPr="00E365B8" w:rsidRDefault="002B3879" w:rsidP="00E365B8">
            <w:pPr>
              <w:pStyle w:val="P68B1DB1-Normal4"/>
              <w:spacing w:line="360" w:lineRule="auto"/>
              <w:rPr>
                <w:szCs w:val="24"/>
              </w:rPr>
            </w:pPr>
            <w:r w:rsidRPr="00E365B8">
              <w:rPr>
                <w:szCs w:val="24"/>
              </w:rPr>
              <w:t>Ένας υπολογιστής και πρόσβαση στο Διαδίκτυο. Χαρτί και πλαίσιο, ή χαρτόνι για τη δημιουργία χειροποίητου πλαισίου, εκτυπωτής.</w:t>
            </w:r>
          </w:p>
        </w:tc>
      </w:tr>
      <w:tr w:rsidR="002B3879" w:rsidRPr="00E365B8" w14:paraId="37F6168B"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7AC95310" w14:textId="77777777" w:rsidR="002B3879" w:rsidRPr="00E365B8" w:rsidRDefault="002B3879" w:rsidP="00E365B8">
            <w:pPr>
              <w:pStyle w:val="P68B1DB1-Normal15"/>
              <w:spacing w:line="360" w:lineRule="auto"/>
              <w:rPr>
                <w:szCs w:val="24"/>
              </w:rPr>
            </w:pPr>
            <w:r w:rsidRPr="00E365B8">
              <w:rPr>
                <w:szCs w:val="24"/>
              </w:rPr>
              <w:t xml:space="preserve">Διαστάσεις του εκθέματος: </w:t>
            </w:r>
          </w:p>
        </w:tc>
        <w:tc>
          <w:tcPr>
            <w:tcW w:w="7380" w:type="dxa"/>
            <w:tcBorders>
              <w:top w:val="single" w:sz="12" w:space="0" w:color="4472C4"/>
              <w:left w:val="single" w:sz="12" w:space="0" w:color="4472C4"/>
              <w:bottom w:val="single" w:sz="12" w:space="0" w:color="4472C4"/>
              <w:right w:val="single" w:sz="12" w:space="0" w:color="4472C4"/>
            </w:tcBorders>
          </w:tcPr>
          <w:p w14:paraId="1884915D"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Το έκθεμα θα πρέπει να δημιουργηθεί σε μια πλατφόρμα που επιτρέπει τη δημιουργία </w:t>
            </w:r>
            <w:proofErr w:type="spellStart"/>
            <w:r w:rsidRPr="00E365B8">
              <w:rPr>
                <w:szCs w:val="24"/>
              </w:rPr>
              <w:t>διαδραστικών</w:t>
            </w:r>
            <w:proofErr w:type="spellEnd"/>
            <w:r w:rsidRPr="00E365B8">
              <w:rPr>
                <w:szCs w:val="24"/>
              </w:rPr>
              <w:t xml:space="preserve"> παρουσιάσεων, όπως το </w:t>
            </w:r>
            <w:proofErr w:type="spellStart"/>
            <w:r w:rsidRPr="00E365B8">
              <w:rPr>
                <w:szCs w:val="24"/>
              </w:rPr>
              <w:t>Canva</w:t>
            </w:r>
            <w:proofErr w:type="spellEnd"/>
            <w:r w:rsidRPr="00E365B8">
              <w:rPr>
                <w:szCs w:val="24"/>
              </w:rPr>
              <w:t xml:space="preserve"> ή το </w:t>
            </w:r>
            <w:proofErr w:type="spellStart"/>
            <w:r w:rsidRPr="00E365B8">
              <w:rPr>
                <w:szCs w:val="24"/>
              </w:rPr>
              <w:t>Genially</w:t>
            </w:r>
            <w:proofErr w:type="spellEnd"/>
            <w:r w:rsidRPr="00E365B8">
              <w:rPr>
                <w:szCs w:val="24"/>
              </w:rPr>
              <w:t>. Ο κωδικός QR πρέπει να είναι τυπωμένος σε χαρτί και να έχει διαστάσεις 20x20 εκ.</w:t>
            </w:r>
          </w:p>
          <w:p w14:paraId="30C95CB3" w14:textId="77777777" w:rsidR="002B3879" w:rsidRPr="00E365B8" w:rsidRDefault="002B3879" w:rsidP="00E365B8">
            <w:pPr>
              <w:spacing w:line="360" w:lineRule="auto"/>
              <w:rPr>
                <w:rFonts w:ascii="Arial" w:eastAsia="Arial" w:hAnsi="Arial" w:cs="Arial"/>
                <w:sz w:val="24"/>
                <w:szCs w:val="24"/>
              </w:rPr>
            </w:pPr>
          </w:p>
        </w:tc>
      </w:tr>
      <w:tr w:rsidR="002B3879" w:rsidRPr="00E365B8" w14:paraId="2C3B5930" w14:textId="77777777" w:rsidTr="00F67989">
        <w:tc>
          <w:tcPr>
            <w:tcW w:w="3060" w:type="dxa"/>
            <w:tcBorders>
              <w:top w:val="single" w:sz="12" w:space="0" w:color="4472C4"/>
              <w:left w:val="single" w:sz="12" w:space="0" w:color="4472C4"/>
              <w:bottom w:val="single" w:sz="12" w:space="0" w:color="4472C4"/>
              <w:right w:val="single" w:sz="12" w:space="0" w:color="4472C4"/>
            </w:tcBorders>
          </w:tcPr>
          <w:p w14:paraId="76CBB254" w14:textId="77777777" w:rsidR="002B3879" w:rsidRPr="00E365B8" w:rsidRDefault="002B3879" w:rsidP="00E365B8">
            <w:pPr>
              <w:pStyle w:val="P68B1DB1-Normal15"/>
              <w:spacing w:line="360" w:lineRule="auto"/>
              <w:rPr>
                <w:szCs w:val="24"/>
              </w:rPr>
            </w:pPr>
            <w:r w:rsidRPr="00E365B8">
              <w:rPr>
                <w:szCs w:val="24"/>
              </w:rPr>
              <w:lastRenderedPageBreak/>
              <w:t>Οδηγίες στησίματος της έκθεσης βήμα προς βήμα:</w:t>
            </w:r>
          </w:p>
        </w:tc>
        <w:tc>
          <w:tcPr>
            <w:tcW w:w="7380" w:type="dxa"/>
            <w:tcBorders>
              <w:top w:val="single" w:sz="12" w:space="0" w:color="4472C4"/>
              <w:left w:val="single" w:sz="12" w:space="0" w:color="4472C4"/>
              <w:bottom w:val="single" w:sz="12" w:space="0" w:color="4472C4"/>
              <w:right w:val="single" w:sz="12" w:space="0" w:color="4472C4"/>
            </w:tcBorders>
          </w:tcPr>
          <w:p w14:paraId="7F852690" w14:textId="77777777" w:rsidR="002B3879" w:rsidRPr="00E365B8" w:rsidRDefault="002B3879" w:rsidP="00E365B8">
            <w:pPr>
              <w:pStyle w:val="P68B1DB1-Normal5"/>
              <w:numPr>
                <w:ilvl w:val="0"/>
                <w:numId w:val="2"/>
              </w:numPr>
              <w:pBdr>
                <w:top w:val="nil"/>
                <w:left w:val="nil"/>
                <w:bottom w:val="nil"/>
                <w:right w:val="nil"/>
                <w:between w:val="nil"/>
              </w:pBdr>
              <w:spacing w:line="360" w:lineRule="auto"/>
              <w:ind w:left="495"/>
              <w:rPr>
                <w:szCs w:val="24"/>
              </w:rPr>
            </w:pPr>
            <w:r w:rsidRPr="00E365B8">
              <w:rPr>
                <w:szCs w:val="24"/>
              </w:rPr>
              <w:t xml:space="preserve">Ερευνήστε τα μορφολογικά χαρακτηριστικά της περιοχής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xml:space="preserve"> και συλλέξτε έναν ικανοποιητικό αριθμό από αυτά (πέντε ή έξι στοιχεία), διασφαλίζοντας ότι είναι εύκολα αναγνωρίσιμα σε μια εικόνα.</w:t>
            </w:r>
          </w:p>
          <w:p w14:paraId="322571CD" w14:textId="77777777" w:rsidR="002B3879" w:rsidRPr="00E365B8" w:rsidRDefault="002B3879" w:rsidP="00E365B8">
            <w:pPr>
              <w:pStyle w:val="P68B1DB1-Normal5"/>
              <w:numPr>
                <w:ilvl w:val="0"/>
                <w:numId w:val="2"/>
              </w:numPr>
              <w:pBdr>
                <w:top w:val="nil"/>
                <w:left w:val="nil"/>
                <w:bottom w:val="nil"/>
                <w:right w:val="nil"/>
                <w:between w:val="nil"/>
              </w:pBdr>
              <w:spacing w:line="360" w:lineRule="auto"/>
              <w:ind w:left="495"/>
              <w:rPr>
                <w:szCs w:val="24"/>
              </w:rPr>
            </w:pPr>
            <w:r w:rsidRPr="00E365B8">
              <w:rPr>
                <w:szCs w:val="24"/>
              </w:rPr>
              <w:t xml:space="preserve">Αναζητήστε φωτογραφίες της λίμνης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xml:space="preserve"> σε </w:t>
            </w:r>
            <w:proofErr w:type="spellStart"/>
            <w:r w:rsidRPr="00E365B8">
              <w:rPr>
                <w:szCs w:val="24"/>
              </w:rPr>
              <w:t>ιστότοπους</w:t>
            </w:r>
            <w:proofErr w:type="spellEnd"/>
            <w:r w:rsidRPr="00E365B8">
              <w:rPr>
                <w:szCs w:val="24"/>
              </w:rPr>
              <w:t xml:space="preserve"> που διαθέτουν εικόνες χωρίς άδεια χρήσης, όπως το freepik.com και που έχουν καλή ανάλυση. </w:t>
            </w:r>
          </w:p>
          <w:p w14:paraId="618B9951" w14:textId="77777777" w:rsidR="002B3879" w:rsidRPr="00E365B8" w:rsidRDefault="002B3879" w:rsidP="00E365B8">
            <w:pPr>
              <w:pStyle w:val="P68B1DB1-Normal5"/>
              <w:numPr>
                <w:ilvl w:val="0"/>
                <w:numId w:val="2"/>
              </w:numPr>
              <w:pBdr>
                <w:top w:val="nil"/>
                <w:left w:val="nil"/>
                <w:bottom w:val="nil"/>
                <w:right w:val="nil"/>
                <w:between w:val="nil"/>
              </w:pBdr>
              <w:spacing w:line="360" w:lineRule="auto"/>
              <w:ind w:left="495"/>
              <w:rPr>
                <w:szCs w:val="24"/>
              </w:rPr>
            </w:pPr>
            <w:r w:rsidRPr="00E365B8">
              <w:rPr>
                <w:szCs w:val="24"/>
              </w:rPr>
              <w:t xml:space="preserve">Χρησιμοποιήστε το </w:t>
            </w:r>
            <w:proofErr w:type="spellStart"/>
            <w:r w:rsidRPr="00E365B8">
              <w:rPr>
                <w:szCs w:val="24"/>
              </w:rPr>
              <w:t>Canva</w:t>
            </w:r>
            <w:proofErr w:type="spellEnd"/>
            <w:r w:rsidRPr="00E365B8">
              <w:rPr>
                <w:szCs w:val="24"/>
              </w:rPr>
              <w:t xml:space="preserve"> ή το </w:t>
            </w:r>
            <w:proofErr w:type="spellStart"/>
            <w:r w:rsidRPr="00E365B8">
              <w:rPr>
                <w:szCs w:val="24"/>
              </w:rPr>
              <w:t>Genially</w:t>
            </w:r>
            <w:proofErr w:type="spellEnd"/>
            <w:r w:rsidRPr="00E365B8">
              <w:rPr>
                <w:szCs w:val="24"/>
              </w:rPr>
              <w:t xml:space="preserve"> για να δημιουργήσετε μια </w:t>
            </w:r>
            <w:proofErr w:type="spellStart"/>
            <w:r w:rsidRPr="00E365B8">
              <w:rPr>
                <w:szCs w:val="24"/>
              </w:rPr>
              <w:t>διαδραστική</w:t>
            </w:r>
            <w:proofErr w:type="spellEnd"/>
            <w:r w:rsidRPr="00E365B8">
              <w:rPr>
                <w:szCs w:val="24"/>
              </w:rPr>
              <w:t xml:space="preserve"> παρουσίαση/εικόνα. Συνιστάται το </w:t>
            </w:r>
            <w:r w:rsidRPr="00E365B8">
              <w:rPr>
                <w:szCs w:val="24"/>
                <w:lang w:val="en-US"/>
              </w:rPr>
              <w:t>Genially</w:t>
            </w:r>
            <w:r w:rsidRPr="00E365B8">
              <w:rPr>
                <w:szCs w:val="24"/>
              </w:rPr>
              <w:t>, επειδή είναι ευκολότερο να δημοσιεύσετε το έργο και να λάβετε έναν σύνδεσμο, χωρίς να το εξάγετε. Προσθέστε εικονίδια πάνω από τα σχετικά τμήματα της εικόνας, στα οποία οι επισκέπτες θα κάνουν κλικ για να ανοίξουν και εξερευνήσουν την περιοχή.</w:t>
            </w:r>
          </w:p>
          <w:p w14:paraId="43859C15" w14:textId="77777777" w:rsidR="002B3879" w:rsidRPr="00E365B8" w:rsidRDefault="002B3879" w:rsidP="00E365B8">
            <w:pPr>
              <w:pStyle w:val="P68B1DB1-Normal5"/>
              <w:numPr>
                <w:ilvl w:val="0"/>
                <w:numId w:val="2"/>
              </w:numPr>
              <w:pBdr>
                <w:top w:val="nil"/>
                <w:left w:val="nil"/>
                <w:bottom w:val="nil"/>
                <w:right w:val="nil"/>
                <w:between w:val="nil"/>
              </w:pBdr>
              <w:spacing w:line="360" w:lineRule="auto"/>
              <w:ind w:left="495"/>
              <w:rPr>
                <w:szCs w:val="24"/>
              </w:rPr>
            </w:pPr>
            <w:r w:rsidRPr="00E365B8">
              <w:rPr>
                <w:szCs w:val="24"/>
              </w:rPr>
              <w:t xml:space="preserve">Δημιουργήστε έναν κωδικό QR που θα παραπέμπει στην παρουσίασή σας. </w:t>
            </w:r>
          </w:p>
          <w:p w14:paraId="77C19B6E" w14:textId="77777777" w:rsidR="002B3879" w:rsidRPr="00E365B8" w:rsidRDefault="002B3879" w:rsidP="00E365B8">
            <w:pPr>
              <w:pStyle w:val="P68B1DB1-Normal5"/>
              <w:numPr>
                <w:ilvl w:val="0"/>
                <w:numId w:val="2"/>
              </w:numPr>
              <w:pBdr>
                <w:top w:val="nil"/>
                <w:left w:val="nil"/>
                <w:bottom w:val="nil"/>
                <w:right w:val="nil"/>
                <w:between w:val="nil"/>
              </w:pBdr>
              <w:spacing w:line="360" w:lineRule="auto"/>
              <w:ind w:left="495"/>
              <w:rPr>
                <w:szCs w:val="24"/>
              </w:rPr>
            </w:pPr>
            <w:r w:rsidRPr="00E365B8">
              <w:rPr>
                <w:szCs w:val="24"/>
              </w:rPr>
              <w:t>Εκτυπώστε ένα αρκετά μεγάλο κωδικό QR έτσι ώστε να είναι ορατός.</w:t>
            </w:r>
          </w:p>
          <w:p w14:paraId="5974C7F1" w14:textId="77777777" w:rsidR="002B3879" w:rsidRPr="00E365B8" w:rsidRDefault="002B3879" w:rsidP="00E365B8">
            <w:pPr>
              <w:pStyle w:val="P68B1DB1-Normal5"/>
              <w:numPr>
                <w:ilvl w:val="0"/>
                <w:numId w:val="2"/>
              </w:numPr>
              <w:pBdr>
                <w:top w:val="nil"/>
                <w:left w:val="nil"/>
                <w:bottom w:val="nil"/>
                <w:right w:val="nil"/>
                <w:between w:val="nil"/>
              </w:pBdr>
              <w:spacing w:line="360" w:lineRule="auto"/>
              <w:ind w:left="495"/>
              <w:rPr>
                <w:szCs w:val="24"/>
              </w:rPr>
            </w:pPr>
            <w:r w:rsidRPr="00E365B8">
              <w:rPr>
                <w:szCs w:val="24"/>
              </w:rPr>
              <w:t>Κορνιζάρετε το εικονίδιο και κρεμάστε το στον τοίχο.</w:t>
            </w:r>
          </w:p>
          <w:p w14:paraId="7027417D"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Μπορεί να μοιάζει όπως φαίνεται πιο κάτω:</w:t>
            </w:r>
          </w:p>
          <w:p w14:paraId="2D08498E" w14:textId="77777777" w:rsidR="002B3879" w:rsidRPr="00E365B8" w:rsidRDefault="002B3879" w:rsidP="00E365B8">
            <w:pPr>
              <w:pStyle w:val="P68B1DB1-Normal16"/>
              <w:pBdr>
                <w:top w:val="nil"/>
                <w:left w:val="nil"/>
                <w:bottom w:val="nil"/>
                <w:right w:val="nil"/>
                <w:between w:val="nil"/>
              </w:pBdr>
              <w:spacing w:line="360" w:lineRule="auto"/>
              <w:rPr>
                <w:rFonts w:ascii="Arial" w:eastAsia="Arial" w:hAnsi="Arial" w:cs="Arial"/>
                <w:szCs w:val="24"/>
              </w:rPr>
            </w:pPr>
            <w:r w:rsidRPr="00E365B8">
              <w:rPr>
                <w:rFonts w:ascii="Arial" w:hAnsi="Arial" w:cs="Arial"/>
                <w:noProof/>
                <w:szCs w:val="24"/>
              </w:rPr>
              <w:drawing>
                <wp:inline distT="0" distB="0" distL="0" distR="0" wp14:anchorId="6998CAC2" wp14:editId="25A762B3">
                  <wp:extent cx="3653428" cy="2582822"/>
                  <wp:effectExtent l="0" t="0" r="0" b="0"/>
                  <wp:docPr id="44" name="image8.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image8.jpg" descr="Map&#10;&#10;Description automatically generated"/>
                          <pic:cNvPicPr preferRelativeResize="0"/>
                        </pic:nvPicPr>
                        <pic:blipFill>
                          <a:blip r:embed="rId8"/>
                          <a:srcRect/>
                          <a:stretch>
                            <a:fillRect/>
                          </a:stretch>
                        </pic:blipFill>
                        <pic:spPr>
                          <a:xfrm>
                            <a:off x="0" y="0"/>
                            <a:ext cx="3653428" cy="2582822"/>
                          </a:xfrm>
                          <a:prstGeom prst="rect">
                            <a:avLst/>
                          </a:prstGeom>
                          <a:ln/>
                        </pic:spPr>
                      </pic:pic>
                    </a:graphicData>
                  </a:graphic>
                </wp:inline>
              </w:drawing>
            </w:r>
          </w:p>
          <w:p w14:paraId="31FA8ADA"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lastRenderedPageBreak/>
              <w:t>(Διαδικτυακός χάρτης)</w:t>
            </w:r>
          </w:p>
          <w:p w14:paraId="73ADA4DC" w14:textId="77777777" w:rsidR="002B3879" w:rsidRPr="00E365B8" w:rsidRDefault="002B3879" w:rsidP="00E365B8">
            <w:pPr>
              <w:pStyle w:val="P68B1DB1-Normal16"/>
              <w:pBdr>
                <w:top w:val="nil"/>
                <w:left w:val="nil"/>
                <w:bottom w:val="nil"/>
                <w:right w:val="nil"/>
                <w:between w:val="nil"/>
              </w:pBdr>
              <w:spacing w:line="360" w:lineRule="auto"/>
              <w:ind w:left="495"/>
              <w:rPr>
                <w:rFonts w:ascii="Arial" w:hAnsi="Arial" w:cs="Arial"/>
                <w:szCs w:val="24"/>
              </w:rPr>
            </w:pPr>
            <w:r w:rsidRPr="00E365B8">
              <w:rPr>
                <w:rFonts w:ascii="Arial" w:hAnsi="Arial" w:cs="Arial"/>
                <w:szCs w:val="24"/>
              </w:rPr>
              <w:object w:dxaOrig="5148" w:dyaOrig="4092" w14:anchorId="2DA023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7pt;height:205.1pt" o:ole="">
                  <v:imagedata r:id="rId9" o:title=""/>
                </v:shape>
                <o:OLEObject Type="Embed" ProgID="PBrush" ShapeID="_x0000_i1025" DrawAspect="Content" ObjectID="_1736950135" r:id="rId10"/>
              </w:object>
            </w:r>
          </w:p>
          <w:p w14:paraId="679A79B1"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Κωδικός QR που πρέπει να σαρωθεί από τους επισκέπτες)</w:t>
            </w:r>
          </w:p>
        </w:tc>
      </w:tr>
    </w:tbl>
    <w:p w14:paraId="7BD950C3" w14:textId="77777777" w:rsidR="002B3879" w:rsidRPr="00E365B8" w:rsidRDefault="002B3879" w:rsidP="00E365B8">
      <w:pPr>
        <w:pBdr>
          <w:top w:val="nil"/>
          <w:left w:val="nil"/>
          <w:bottom w:val="nil"/>
          <w:right w:val="nil"/>
          <w:between w:val="nil"/>
        </w:pBdr>
        <w:spacing w:after="0" w:line="360" w:lineRule="auto"/>
        <w:ind w:left="-426"/>
        <w:rPr>
          <w:rFonts w:ascii="Arial" w:eastAsia="Arial" w:hAnsi="Arial" w:cs="Arial"/>
          <w:color w:val="000000"/>
          <w:sz w:val="24"/>
          <w:szCs w:val="24"/>
        </w:rPr>
      </w:pPr>
    </w:p>
    <w:tbl>
      <w:tblPr>
        <w:tblW w:w="10440" w:type="dxa"/>
        <w:tblInd w:w="-1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8"/>
        <w:gridCol w:w="7092"/>
      </w:tblGrid>
      <w:tr w:rsidR="002B3879" w:rsidRPr="00E365B8" w14:paraId="18769AE3"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AFC503C" w14:textId="77777777" w:rsidR="002B3879" w:rsidRPr="00E365B8" w:rsidRDefault="002B3879" w:rsidP="00E365B8">
            <w:pPr>
              <w:pStyle w:val="P68B1DB1-Normal15"/>
              <w:spacing w:line="360" w:lineRule="auto"/>
              <w:rPr>
                <w:szCs w:val="24"/>
              </w:rPr>
            </w:pPr>
            <w:proofErr w:type="spellStart"/>
            <w:r w:rsidRPr="00E365B8">
              <w:rPr>
                <w:szCs w:val="24"/>
              </w:rPr>
              <w:t>Υπο</w:t>
            </w:r>
            <w:proofErr w:type="spellEnd"/>
            <w:r w:rsidRPr="00E365B8">
              <w:rPr>
                <w:szCs w:val="24"/>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1C9EF054" w14:textId="77777777" w:rsidR="002B3879" w:rsidRPr="00E365B8" w:rsidRDefault="002B3879" w:rsidP="00E365B8">
            <w:pPr>
              <w:pStyle w:val="P68B1DB1-Normal4"/>
              <w:spacing w:line="360" w:lineRule="auto"/>
              <w:rPr>
                <w:b/>
                <w:color w:val="2E75B5"/>
                <w:szCs w:val="24"/>
              </w:rPr>
            </w:pPr>
            <w:r w:rsidRPr="00E365B8">
              <w:rPr>
                <w:szCs w:val="24"/>
              </w:rPr>
              <w:t>Μορφολογία και Γεωλογία </w:t>
            </w:r>
          </w:p>
        </w:tc>
      </w:tr>
      <w:tr w:rsidR="002B3879" w:rsidRPr="00E365B8" w14:paraId="30B46C0E"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1920BE2D" w14:textId="77777777" w:rsidR="002B3879" w:rsidRPr="00E365B8" w:rsidRDefault="002B3879" w:rsidP="00E365B8">
            <w:pPr>
              <w:pStyle w:val="P68B1DB1-Normal15"/>
              <w:spacing w:line="360" w:lineRule="auto"/>
              <w:rPr>
                <w:szCs w:val="24"/>
              </w:rPr>
            </w:pPr>
            <w:r w:rsidRPr="00E365B8">
              <w:rPr>
                <w:szCs w:val="24"/>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7C039692" w14:textId="04F130CD"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2</w:t>
            </w:r>
          </w:p>
        </w:tc>
      </w:tr>
      <w:tr w:rsidR="002B3879" w:rsidRPr="00E365B8" w14:paraId="40B07ED2"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14A2293C" w14:textId="77777777" w:rsidR="002B3879" w:rsidRPr="00E365B8" w:rsidRDefault="002B3879" w:rsidP="00E365B8">
            <w:pPr>
              <w:pStyle w:val="P68B1DB1-Normal15"/>
              <w:spacing w:line="360" w:lineRule="auto"/>
              <w:rPr>
                <w:szCs w:val="24"/>
              </w:rPr>
            </w:pPr>
            <w:r w:rsidRPr="00E365B8">
              <w:rPr>
                <w:szCs w:val="24"/>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2CBBEE44" w14:textId="25867E10"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Ηφαίστειο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μια συλλογή φωτογραφιών</w:t>
            </w:r>
          </w:p>
        </w:tc>
      </w:tr>
      <w:tr w:rsidR="002B3879" w:rsidRPr="00E365B8" w14:paraId="3A91D3B1"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4DFE0924" w14:textId="77777777" w:rsidR="002B3879" w:rsidRPr="00E365B8" w:rsidRDefault="002B3879" w:rsidP="00E365B8">
            <w:pPr>
              <w:pStyle w:val="P68B1DB1-Normal15"/>
              <w:spacing w:line="360" w:lineRule="auto"/>
              <w:rPr>
                <w:szCs w:val="24"/>
              </w:rPr>
            </w:pPr>
            <w:r w:rsidRPr="00E365B8">
              <w:rPr>
                <w:szCs w:val="24"/>
              </w:rPr>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28C221A7" w14:textId="13360C8F"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Φυσικός</w:t>
            </w:r>
          </w:p>
        </w:tc>
      </w:tr>
      <w:tr w:rsidR="002B3879" w:rsidRPr="00E365B8" w14:paraId="6A2D1493"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077306D8" w14:textId="77777777" w:rsidR="002B3879" w:rsidRPr="00E365B8" w:rsidRDefault="002B3879" w:rsidP="00E365B8">
            <w:pPr>
              <w:pStyle w:val="P68B1DB1-Normal15"/>
              <w:spacing w:line="360" w:lineRule="auto"/>
              <w:rPr>
                <w:szCs w:val="24"/>
              </w:rPr>
            </w:pPr>
            <w:r w:rsidRPr="00E365B8">
              <w:rPr>
                <w:szCs w:val="24"/>
              </w:rPr>
              <w:t>Προτεινόμενος 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62DA4244" w14:textId="77777777" w:rsidR="002B3879" w:rsidRPr="00E365B8" w:rsidRDefault="002B3879" w:rsidP="00E365B8">
            <w:pPr>
              <w:pStyle w:val="P68B1DB1-Normal4"/>
              <w:spacing w:line="360" w:lineRule="auto"/>
              <w:rPr>
                <w:b/>
                <w:color w:val="2E75B5"/>
                <w:szCs w:val="24"/>
              </w:rPr>
            </w:pPr>
            <w:r w:rsidRPr="00E365B8">
              <w:rPr>
                <w:szCs w:val="24"/>
              </w:rPr>
              <w:t>2-3 ημέρες</w:t>
            </w:r>
          </w:p>
        </w:tc>
      </w:tr>
      <w:tr w:rsidR="002B3879" w:rsidRPr="00E365B8" w14:paraId="18F6F5B6"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E7B3E7E" w14:textId="77777777" w:rsidR="002B3879" w:rsidRPr="00E365B8" w:rsidRDefault="002B3879" w:rsidP="00E365B8">
            <w:pPr>
              <w:pStyle w:val="P68B1DB1-Normal15"/>
              <w:spacing w:line="360" w:lineRule="auto"/>
              <w:rPr>
                <w:szCs w:val="24"/>
              </w:rPr>
            </w:pPr>
            <w:r w:rsidRPr="00E365B8">
              <w:rPr>
                <w:szCs w:val="24"/>
              </w:rPr>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3919419D" w14:textId="77777777" w:rsidR="002B3879" w:rsidRPr="00E365B8" w:rsidRDefault="002B3879" w:rsidP="00E365B8">
            <w:pPr>
              <w:pStyle w:val="P68B1DB1-Normal4"/>
              <w:spacing w:line="360" w:lineRule="auto"/>
              <w:rPr>
                <w:b/>
                <w:color w:val="2E75B5"/>
                <w:szCs w:val="24"/>
              </w:rPr>
            </w:pPr>
            <w:r w:rsidRPr="00E365B8">
              <w:rPr>
                <w:szCs w:val="24"/>
              </w:rPr>
              <w:t>2-5 μαθητές</w:t>
            </w:r>
          </w:p>
        </w:tc>
      </w:tr>
      <w:tr w:rsidR="002B3879" w:rsidRPr="00E365B8" w14:paraId="3BA2FF5A"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53CFA24" w14:textId="77777777" w:rsidR="002B3879" w:rsidRPr="00E365B8" w:rsidRDefault="002B3879" w:rsidP="00E365B8">
            <w:pPr>
              <w:pStyle w:val="P68B1DB1-Normal15"/>
              <w:spacing w:line="360" w:lineRule="auto"/>
              <w:rPr>
                <w:szCs w:val="24"/>
              </w:rPr>
            </w:pPr>
            <w:r w:rsidRPr="00E365B8">
              <w:rPr>
                <w:szCs w:val="24"/>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21790AE0" w14:textId="44ACD692"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Συλλογή φωτογραφιών για τα τμήματα του ηφαιστείου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xml:space="preserve"> και των τύπων των πετρωμάτων που αποτελούν μέρος του, με λεζάντες.</w:t>
            </w:r>
          </w:p>
        </w:tc>
      </w:tr>
      <w:tr w:rsidR="002B3879" w:rsidRPr="00E365B8" w14:paraId="0AE79657"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72B0093" w14:textId="77777777" w:rsidR="002B3879" w:rsidRPr="00E365B8" w:rsidRDefault="002B3879" w:rsidP="00E365B8">
            <w:pPr>
              <w:pStyle w:val="P68B1DB1-Normal15"/>
              <w:spacing w:line="360" w:lineRule="auto"/>
              <w:rPr>
                <w:szCs w:val="24"/>
              </w:rPr>
            </w:pPr>
            <w:r w:rsidRPr="00E365B8">
              <w:rPr>
                <w:szCs w:val="24"/>
              </w:rPr>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78DE8029" w14:textId="7D6A3202"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Φορητός υπολογιστής και εκτυπωτής, χαρτί (φωτογραφικό χαρτί αν είναι δυνατόν), πλαίσια (ή χαρτόνι για χειροποίητα πλαίσια).</w:t>
            </w:r>
          </w:p>
        </w:tc>
      </w:tr>
      <w:tr w:rsidR="002B3879" w:rsidRPr="00E365B8" w14:paraId="181D1914"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17F3B61" w14:textId="77777777" w:rsidR="002B3879" w:rsidRPr="00E365B8" w:rsidRDefault="002B3879" w:rsidP="00E365B8">
            <w:pPr>
              <w:pStyle w:val="P68B1DB1-Normal15"/>
              <w:spacing w:line="360" w:lineRule="auto"/>
              <w:rPr>
                <w:szCs w:val="24"/>
              </w:rPr>
            </w:pPr>
            <w:r w:rsidRPr="00E365B8">
              <w:rPr>
                <w:szCs w:val="24"/>
              </w:rPr>
              <w:t xml:space="preserve">Διαστάσεις του εκθέματος: </w:t>
            </w:r>
          </w:p>
        </w:tc>
        <w:tc>
          <w:tcPr>
            <w:tcW w:w="7092" w:type="dxa"/>
            <w:tcBorders>
              <w:top w:val="single" w:sz="12" w:space="0" w:color="4472C4"/>
              <w:left w:val="single" w:sz="12" w:space="0" w:color="4472C4"/>
              <w:bottom w:val="single" w:sz="12" w:space="0" w:color="4472C4"/>
              <w:right w:val="single" w:sz="12" w:space="0" w:color="4472C4"/>
            </w:tcBorders>
          </w:tcPr>
          <w:p w14:paraId="3915E5C9" w14:textId="77777777" w:rsidR="002B3879" w:rsidRPr="00E365B8" w:rsidRDefault="002B3879" w:rsidP="00E365B8">
            <w:pPr>
              <w:pStyle w:val="P68B1DB1-Normal4"/>
              <w:spacing w:line="360" w:lineRule="auto"/>
              <w:rPr>
                <w:b/>
                <w:color w:val="2E75B5"/>
                <w:szCs w:val="24"/>
              </w:rPr>
            </w:pPr>
            <w:r w:rsidRPr="00E365B8">
              <w:rPr>
                <w:szCs w:val="24"/>
              </w:rPr>
              <w:t>Το μέγεθος των φωτογραφιών της γκαλερί θα πρέπει να ποικίλει από Α3 μέχρι Α6. </w:t>
            </w:r>
          </w:p>
        </w:tc>
      </w:tr>
      <w:tr w:rsidR="002B3879" w:rsidRPr="00E365B8" w14:paraId="12577A9C"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2F57CB90" w14:textId="77777777" w:rsidR="002B3879" w:rsidRPr="00E365B8" w:rsidRDefault="002B3879" w:rsidP="00E365B8">
            <w:pPr>
              <w:pStyle w:val="P68B1DB1-Normal15"/>
              <w:spacing w:line="360" w:lineRule="auto"/>
              <w:rPr>
                <w:szCs w:val="24"/>
              </w:rPr>
            </w:pPr>
            <w:r w:rsidRPr="00E365B8">
              <w:rPr>
                <w:szCs w:val="24"/>
              </w:rPr>
              <w:lastRenderedPageBreak/>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56292F19"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1. Ερευνήστε τα γεωλογικά χαρακτηριστικά της περιοχής του ηφαιστείου του </w:t>
            </w:r>
            <w:proofErr w:type="spellStart"/>
            <w:r w:rsidRPr="00E365B8">
              <w:rPr>
                <w:szCs w:val="24"/>
              </w:rPr>
              <w:t>Sete</w:t>
            </w:r>
            <w:proofErr w:type="spellEnd"/>
            <w:r w:rsidRPr="00E365B8">
              <w:rPr>
                <w:szCs w:val="24"/>
              </w:rPr>
              <w:t xml:space="preserve"> </w:t>
            </w:r>
            <w:proofErr w:type="spellStart"/>
            <w:r w:rsidRPr="00E365B8">
              <w:rPr>
                <w:szCs w:val="24"/>
              </w:rPr>
              <w:t>Cidades</w:t>
            </w:r>
            <w:proofErr w:type="spellEnd"/>
            <w:r w:rsidRPr="00E365B8">
              <w:rPr>
                <w:szCs w:val="24"/>
              </w:rPr>
              <w:t xml:space="preserve">, επιλέγοντας 10-15 χαρακτηριστικά και τις αντίστοιχες εικόνες τους (για παράδειγμα, ο κρατήρας του ηφαιστείου, διαφορετικοί τύποι πετρωμάτων (ασβεστόλιθος, ελαφρόπετρα, </w:t>
            </w:r>
            <w:proofErr w:type="spellStart"/>
            <w:r w:rsidRPr="00E365B8">
              <w:rPr>
                <w:szCs w:val="24"/>
              </w:rPr>
              <w:t>ιγνιμπρίτης</w:t>
            </w:r>
            <w:proofErr w:type="spellEnd"/>
            <w:r w:rsidRPr="00E365B8">
              <w:rPr>
                <w:szCs w:val="24"/>
              </w:rPr>
              <w:t xml:space="preserve">, </w:t>
            </w:r>
            <w:proofErr w:type="spellStart"/>
            <w:r w:rsidRPr="00E365B8">
              <w:rPr>
                <w:szCs w:val="24"/>
              </w:rPr>
              <w:t>τραχύτης</w:t>
            </w:r>
            <w:proofErr w:type="spellEnd"/>
            <w:r w:rsidRPr="00E365B8">
              <w:rPr>
                <w:szCs w:val="24"/>
              </w:rPr>
              <w:t xml:space="preserve">, </w:t>
            </w:r>
            <w:proofErr w:type="spellStart"/>
            <w:r w:rsidRPr="00E365B8">
              <w:rPr>
                <w:szCs w:val="24"/>
              </w:rPr>
              <w:t>οψιανός</w:t>
            </w:r>
            <w:proofErr w:type="spellEnd"/>
            <w:r w:rsidRPr="00E365B8">
              <w:rPr>
                <w:szCs w:val="24"/>
              </w:rPr>
              <w:t xml:space="preserve">, βασάλτης), </w:t>
            </w:r>
            <w:proofErr w:type="spellStart"/>
            <w:r w:rsidRPr="00E365B8">
              <w:rPr>
                <w:szCs w:val="24"/>
              </w:rPr>
              <w:t>fajãs</w:t>
            </w:r>
            <w:proofErr w:type="spellEnd"/>
            <w:r w:rsidRPr="00E365B8">
              <w:rPr>
                <w:szCs w:val="24"/>
              </w:rPr>
              <w:t xml:space="preserve"> </w:t>
            </w:r>
            <w:proofErr w:type="spellStart"/>
            <w:r w:rsidRPr="00E365B8">
              <w:rPr>
                <w:szCs w:val="24"/>
              </w:rPr>
              <w:t>lávicas</w:t>
            </w:r>
            <w:proofErr w:type="spellEnd"/>
            <w:r w:rsidRPr="00E365B8">
              <w:rPr>
                <w:szCs w:val="24"/>
              </w:rPr>
              <w:t xml:space="preserve"> (ένας συγκεκριμένος τύπος εδάφους χαρακτηριστικός της περιοχής).</w:t>
            </w:r>
          </w:p>
          <w:p w14:paraId="0500BF7B"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2. Δημιουργήστε λεζάντες για τις φωτογραφίες με κάποιες πληροφορίες σχετικά με το γεωλογικό χαρακτηριστικό που απεικονίζει.</w:t>
            </w:r>
          </w:p>
          <w:p w14:paraId="08BE8CA8"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3. Εκτυπώστε τις φωτογραφίες του μεγέθους που επιλέξατε. Είναι ωραίο να υπάρχει ένας συνδυασμός από μικρές και μεγάλες φωτογραφίες. </w:t>
            </w:r>
          </w:p>
          <w:p w14:paraId="1126BAA3"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4. </w:t>
            </w:r>
            <w:r w:rsidRPr="00E365B8">
              <w:rPr>
                <w:szCs w:val="24"/>
                <w:lang w:val="en-US"/>
              </w:rPr>
              <w:t>To</w:t>
            </w:r>
            <w:proofErr w:type="spellStart"/>
            <w:r w:rsidRPr="00E365B8">
              <w:rPr>
                <w:szCs w:val="24"/>
              </w:rPr>
              <w:t>ποθετήστε</w:t>
            </w:r>
            <w:proofErr w:type="spellEnd"/>
            <w:r w:rsidRPr="00E365B8">
              <w:rPr>
                <w:szCs w:val="24"/>
              </w:rPr>
              <w:t xml:space="preserve"> τις φωτογραφίες σε πλαίσια ή φτιάξτε τα πλαίσια από χαρτόνι.</w:t>
            </w:r>
          </w:p>
          <w:p w14:paraId="15D2BC22"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5. Κρεμάστε τις φωτογραφίες και τις λεζάντες στον τοίχο. Θα πρέπει να μοιάζει κάπως έτσι:</w:t>
            </w:r>
          </w:p>
          <w:p w14:paraId="13E6A513" w14:textId="0F5F140E"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noProof/>
                <w:szCs w:val="24"/>
              </w:rPr>
              <w:drawing>
                <wp:inline distT="0" distB="0" distL="0" distR="0" wp14:anchorId="218227EC" wp14:editId="194259BC">
                  <wp:extent cx="2499360" cy="1402080"/>
                  <wp:effectExtent l="0" t="0" r="0" b="0"/>
                  <wp:docPr id="4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2499360" cy="1402080"/>
                          </a:xfrm>
                          <a:prstGeom prst="rect">
                            <a:avLst/>
                          </a:prstGeom>
                          <a:ln/>
                        </pic:spPr>
                      </pic:pic>
                    </a:graphicData>
                  </a:graphic>
                </wp:inline>
              </w:drawing>
            </w:r>
          </w:p>
        </w:tc>
      </w:tr>
    </w:tbl>
    <w:p w14:paraId="410768B2" w14:textId="77777777" w:rsidR="002B3879" w:rsidRPr="00E365B8" w:rsidRDefault="002B3879" w:rsidP="00E365B8">
      <w:pPr>
        <w:pBdr>
          <w:top w:val="nil"/>
          <w:left w:val="nil"/>
          <w:bottom w:val="nil"/>
          <w:right w:val="nil"/>
          <w:between w:val="nil"/>
        </w:pBdr>
        <w:spacing w:after="0" w:line="360" w:lineRule="auto"/>
        <w:ind w:left="-426"/>
        <w:rPr>
          <w:rFonts w:ascii="Arial" w:eastAsia="Arial" w:hAnsi="Arial" w:cs="Arial"/>
          <w:color w:val="000000"/>
          <w:sz w:val="24"/>
          <w:szCs w:val="24"/>
        </w:rPr>
      </w:pPr>
    </w:p>
    <w:tbl>
      <w:tblPr>
        <w:tblW w:w="10440" w:type="dxa"/>
        <w:tblInd w:w="-1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8"/>
        <w:gridCol w:w="7092"/>
      </w:tblGrid>
      <w:tr w:rsidR="002B3879" w:rsidRPr="00E365B8" w14:paraId="4C94913C"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4484D14" w14:textId="77777777" w:rsidR="002B3879" w:rsidRPr="00E365B8" w:rsidRDefault="002B3879" w:rsidP="00E365B8">
            <w:pPr>
              <w:pStyle w:val="P68B1DB1-Normal15"/>
              <w:spacing w:line="360" w:lineRule="auto"/>
              <w:rPr>
                <w:szCs w:val="24"/>
              </w:rPr>
            </w:pPr>
            <w:proofErr w:type="spellStart"/>
            <w:r w:rsidRPr="00E365B8">
              <w:rPr>
                <w:szCs w:val="24"/>
              </w:rPr>
              <w:t>Υπο</w:t>
            </w:r>
            <w:proofErr w:type="spellEnd"/>
            <w:r w:rsidRPr="00E365B8">
              <w:rPr>
                <w:szCs w:val="24"/>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74C1DEFD" w14:textId="77777777" w:rsidR="002B3879" w:rsidRPr="00E365B8" w:rsidRDefault="002B3879" w:rsidP="00E365B8">
            <w:pPr>
              <w:pStyle w:val="P68B1DB1-Normal4"/>
              <w:spacing w:line="360" w:lineRule="auto"/>
              <w:rPr>
                <w:b/>
                <w:color w:val="2E75B5"/>
                <w:szCs w:val="24"/>
              </w:rPr>
            </w:pPr>
            <w:r w:rsidRPr="00E365B8">
              <w:rPr>
                <w:szCs w:val="24"/>
              </w:rPr>
              <w:t>Χλωρίδα και Πανίδα</w:t>
            </w:r>
          </w:p>
        </w:tc>
      </w:tr>
      <w:tr w:rsidR="002B3879" w:rsidRPr="00E365B8" w14:paraId="1FC4A00F"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A94986A" w14:textId="77777777" w:rsidR="002B3879" w:rsidRPr="00E365B8" w:rsidRDefault="002B3879" w:rsidP="00E365B8">
            <w:pPr>
              <w:pStyle w:val="P68B1DB1-Normal15"/>
              <w:spacing w:line="360" w:lineRule="auto"/>
              <w:rPr>
                <w:szCs w:val="24"/>
              </w:rPr>
            </w:pPr>
            <w:r w:rsidRPr="00E365B8">
              <w:rPr>
                <w:szCs w:val="24"/>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17973B24" w14:textId="6024369B"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3</w:t>
            </w:r>
          </w:p>
        </w:tc>
      </w:tr>
      <w:tr w:rsidR="002B3879" w:rsidRPr="00E365B8" w14:paraId="2284354B"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53D19F8" w14:textId="77777777" w:rsidR="002B3879" w:rsidRPr="00E365B8" w:rsidRDefault="002B3879" w:rsidP="00E365B8">
            <w:pPr>
              <w:pStyle w:val="P68B1DB1-Normal15"/>
              <w:spacing w:line="360" w:lineRule="auto"/>
              <w:rPr>
                <w:szCs w:val="24"/>
              </w:rPr>
            </w:pPr>
            <w:r w:rsidRPr="00E365B8">
              <w:rPr>
                <w:szCs w:val="24"/>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176F43AE" w14:textId="050CBBD4"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 xml:space="preserve">Άποψη της λίμνης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p>
        </w:tc>
      </w:tr>
      <w:tr w:rsidR="002B3879" w:rsidRPr="00E365B8" w14:paraId="2C0B5C9F"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44FD31DF" w14:textId="77777777" w:rsidR="002B3879" w:rsidRPr="00E365B8" w:rsidRDefault="002B3879" w:rsidP="00E365B8">
            <w:pPr>
              <w:pStyle w:val="P68B1DB1-Normal15"/>
              <w:spacing w:line="360" w:lineRule="auto"/>
              <w:rPr>
                <w:szCs w:val="24"/>
              </w:rPr>
            </w:pPr>
            <w:r w:rsidRPr="00E365B8">
              <w:rPr>
                <w:szCs w:val="24"/>
              </w:rPr>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00E9FFEA" w14:textId="3ED708A0"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 xml:space="preserve">Ψηφιακός </w:t>
            </w:r>
          </w:p>
        </w:tc>
      </w:tr>
      <w:tr w:rsidR="002B3879" w:rsidRPr="00E365B8" w14:paraId="59F2EFBB"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4AED0479" w14:textId="77777777" w:rsidR="002B3879" w:rsidRPr="00E365B8" w:rsidRDefault="002B3879" w:rsidP="00E365B8">
            <w:pPr>
              <w:pStyle w:val="P68B1DB1-Normal15"/>
              <w:spacing w:line="360" w:lineRule="auto"/>
              <w:rPr>
                <w:szCs w:val="24"/>
              </w:rPr>
            </w:pPr>
            <w:r w:rsidRPr="00E365B8">
              <w:rPr>
                <w:szCs w:val="24"/>
              </w:rPr>
              <w:t>Προβλεπόμενος 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01D16A98" w14:textId="77777777" w:rsidR="002B3879" w:rsidRPr="00E365B8" w:rsidRDefault="002B3879" w:rsidP="00E365B8">
            <w:pPr>
              <w:pStyle w:val="P68B1DB1-Normal4"/>
              <w:spacing w:line="360" w:lineRule="auto"/>
              <w:rPr>
                <w:b/>
                <w:color w:val="2E75B5"/>
                <w:szCs w:val="24"/>
              </w:rPr>
            </w:pPr>
            <w:r w:rsidRPr="00E365B8">
              <w:rPr>
                <w:szCs w:val="24"/>
              </w:rPr>
              <w:t>1 ώρα</w:t>
            </w:r>
          </w:p>
        </w:tc>
      </w:tr>
      <w:tr w:rsidR="002B3879" w:rsidRPr="00E365B8" w14:paraId="54ED804B"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7E3C0B6" w14:textId="77777777" w:rsidR="002B3879" w:rsidRPr="00E365B8" w:rsidRDefault="002B3879" w:rsidP="00E365B8">
            <w:pPr>
              <w:pStyle w:val="P68B1DB1-Normal15"/>
              <w:spacing w:line="360" w:lineRule="auto"/>
              <w:rPr>
                <w:szCs w:val="24"/>
              </w:rPr>
            </w:pPr>
            <w:r w:rsidRPr="00E365B8">
              <w:rPr>
                <w:szCs w:val="24"/>
              </w:rPr>
              <w:lastRenderedPageBreak/>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5764E68C" w14:textId="77777777" w:rsidR="002B3879" w:rsidRPr="00E365B8" w:rsidRDefault="002B3879" w:rsidP="00E365B8">
            <w:pPr>
              <w:pStyle w:val="P68B1DB1-Normal4"/>
              <w:spacing w:line="360" w:lineRule="auto"/>
              <w:rPr>
                <w:b/>
                <w:color w:val="2E75B5"/>
                <w:szCs w:val="24"/>
              </w:rPr>
            </w:pPr>
            <w:r w:rsidRPr="00E365B8">
              <w:rPr>
                <w:szCs w:val="24"/>
              </w:rPr>
              <w:t>2</w:t>
            </w:r>
          </w:p>
        </w:tc>
      </w:tr>
      <w:tr w:rsidR="002B3879" w:rsidRPr="00E365B8" w14:paraId="4834C130"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365FAB9E" w14:textId="77777777" w:rsidR="002B3879" w:rsidRPr="00E365B8" w:rsidRDefault="002B3879" w:rsidP="00E365B8">
            <w:pPr>
              <w:pStyle w:val="P68B1DB1-Normal15"/>
              <w:spacing w:line="360" w:lineRule="auto"/>
              <w:rPr>
                <w:szCs w:val="24"/>
              </w:rPr>
            </w:pPr>
            <w:r w:rsidRPr="00E365B8">
              <w:rPr>
                <w:szCs w:val="24"/>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0F47953B" w14:textId="77777777" w:rsidR="002B3879" w:rsidRPr="00E365B8" w:rsidRDefault="002B3879" w:rsidP="00E365B8">
            <w:pPr>
              <w:pStyle w:val="P68B1DB1-Normal4"/>
              <w:spacing w:line="360" w:lineRule="auto"/>
              <w:rPr>
                <w:b/>
                <w:color w:val="2E75B5"/>
                <w:szCs w:val="24"/>
              </w:rPr>
            </w:pPr>
            <w:r w:rsidRPr="00E365B8">
              <w:rPr>
                <w:szCs w:val="24"/>
              </w:rPr>
              <w:t xml:space="preserve">Το έκθεμα αυτό αφορά την προβολή ενός βίντεο με </w:t>
            </w:r>
            <w:r w:rsidRPr="00E365B8">
              <w:rPr>
                <w:szCs w:val="24"/>
                <w:lang w:val="en-US"/>
              </w:rPr>
              <w:t>drone</w:t>
            </w:r>
            <w:r w:rsidRPr="00E365B8">
              <w:rPr>
                <w:szCs w:val="24"/>
              </w:rPr>
              <w:t xml:space="preserve"> με θεά τη λίμνη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w:t>
            </w:r>
          </w:p>
        </w:tc>
      </w:tr>
      <w:tr w:rsidR="002B3879" w:rsidRPr="00E365B8" w14:paraId="688E53B7"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2AE43697" w14:textId="77777777" w:rsidR="002B3879" w:rsidRPr="00E365B8" w:rsidRDefault="002B3879" w:rsidP="00E365B8">
            <w:pPr>
              <w:pStyle w:val="P68B1DB1-Normal15"/>
              <w:spacing w:line="360" w:lineRule="auto"/>
              <w:rPr>
                <w:szCs w:val="24"/>
              </w:rPr>
            </w:pPr>
            <w:r w:rsidRPr="00E365B8">
              <w:rPr>
                <w:szCs w:val="24"/>
              </w:rPr>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100F04C4" w14:textId="77777777" w:rsidR="002B3879" w:rsidRPr="00E365B8" w:rsidRDefault="002B3879" w:rsidP="00E365B8">
            <w:pPr>
              <w:pStyle w:val="P68B1DB1-Normal17"/>
              <w:pBdr>
                <w:top w:val="nil"/>
                <w:left w:val="nil"/>
                <w:bottom w:val="nil"/>
                <w:right w:val="nil"/>
                <w:between w:val="nil"/>
              </w:pBdr>
              <w:spacing w:line="360" w:lineRule="auto"/>
              <w:rPr>
                <w:color w:val="000000"/>
                <w:szCs w:val="24"/>
              </w:rPr>
            </w:pPr>
            <w:r w:rsidRPr="00E365B8">
              <w:rPr>
                <w:color w:val="000000"/>
                <w:szCs w:val="24"/>
              </w:rPr>
              <w:t>1 μεγάλη οθόνη/τηλεόραση συνδεδεμένη σε υπολογιστή και το Διαδίκτυο, Βίντεο (</w:t>
            </w:r>
            <w:hyperlink r:id="rId12">
              <w:r w:rsidRPr="00E365B8">
                <w:rPr>
                  <w:color w:val="0563C1"/>
                  <w:szCs w:val="24"/>
                  <w:u w:val="single"/>
                </w:rPr>
                <w:t>https://www.youtube.com/watch?v=oYZVPzAunv8</w:t>
              </w:r>
            </w:hyperlink>
            <w:r w:rsidRPr="00E365B8">
              <w:rPr>
                <w:color w:val="000000"/>
                <w:szCs w:val="24"/>
              </w:rPr>
              <w:t>)</w:t>
            </w:r>
          </w:p>
          <w:p w14:paraId="2B3698BD" w14:textId="77777777" w:rsidR="002B3879" w:rsidRPr="00E365B8" w:rsidRDefault="002B3879" w:rsidP="00E365B8">
            <w:pPr>
              <w:pStyle w:val="P68B1DB1-Normal4"/>
              <w:spacing w:line="360" w:lineRule="auto"/>
              <w:rPr>
                <w:b/>
                <w:color w:val="2E75B5"/>
                <w:szCs w:val="24"/>
              </w:rPr>
            </w:pPr>
            <w:r w:rsidRPr="00E365B8">
              <w:rPr>
                <w:szCs w:val="24"/>
              </w:rPr>
              <w:t xml:space="preserve">Χαρτί και εκτυπωτής για την εκτύπωση των λεζάντων </w:t>
            </w:r>
          </w:p>
        </w:tc>
      </w:tr>
      <w:tr w:rsidR="002B3879" w:rsidRPr="00E365B8" w14:paraId="123304AF"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372E7124" w14:textId="77777777" w:rsidR="002B3879" w:rsidRPr="00E365B8" w:rsidRDefault="002B3879" w:rsidP="00E365B8">
            <w:pPr>
              <w:pStyle w:val="P68B1DB1-Normal15"/>
              <w:spacing w:line="360" w:lineRule="auto"/>
              <w:rPr>
                <w:szCs w:val="24"/>
              </w:rPr>
            </w:pPr>
            <w:r w:rsidRPr="00E365B8">
              <w:rPr>
                <w:szCs w:val="24"/>
              </w:rPr>
              <w:t xml:space="preserve">Διαστάσεις εκθέματος: </w:t>
            </w:r>
          </w:p>
        </w:tc>
        <w:tc>
          <w:tcPr>
            <w:tcW w:w="7092" w:type="dxa"/>
            <w:tcBorders>
              <w:top w:val="single" w:sz="12" w:space="0" w:color="4472C4"/>
              <w:left w:val="single" w:sz="12" w:space="0" w:color="4472C4"/>
              <w:bottom w:val="single" w:sz="12" w:space="0" w:color="4472C4"/>
              <w:right w:val="single" w:sz="12" w:space="0" w:color="4472C4"/>
            </w:tcBorders>
          </w:tcPr>
          <w:p w14:paraId="0BB74DDE" w14:textId="77777777" w:rsidR="002B3879" w:rsidRPr="00E365B8" w:rsidRDefault="002B3879" w:rsidP="00E365B8">
            <w:pPr>
              <w:pStyle w:val="P68B1DB1-Normal4"/>
              <w:spacing w:line="360" w:lineRule="auto"/>
              <w:rPr>
                <w:b/>
                <w:color w:val="2E75B5"/>
                <w:szCs w:val="24"/>
              </w:rPr>
            </w:pPr>
            <w:r w:rsidRPr="00E365B8">
              <w:rPr>
                <w:szCs w:val="24"/>
              </w:rPr>
              <w:t>Η τηλεόραση θα πρέπει να είναι αρκετά μεγάλη για να φαίνεται από απόσταση δύο μέτρων και για να έχει επίσης απήχηση στο κοινό (συνιστώνται τουλάχιστον 55 ίντσες).</w:t>
            </w:r>
          </w:p>
        </w:tc>
      </w:tr>
      <w:tr w:rsidR="002B3879" w:rsidRPr="00E365B8" w14:paraId="187E7CC3"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4A47688B" w14:textId="77777777" w:rsidR="002B3879" w:rsidRPr="00E365B8" w:rsidRDefault="002B3879" w:rsidP="00E365B8">
            <w:pPr>
              <w:pStyle w:val="P68B1DB1-Normal15"/>
              <w:spacing w:line="360" w:lineRule="auto"/>
              <w:rPr>
                <w:szCs w:val="24"/>
              </w:rPr>
            </w:pPr>
            <w:r w:rsidRPr="00E365B8">
              <w:rPr>
                <w:szCs w:val="24"/>
              </w:rPr>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30827477"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1. Κρεμάστε την τηλεόραση στον τοίχο και, αν είναι δυνατόν, συνδέστε την σε φορητό υπολογιστή (είτε μέσω κοινής χρήσης οθόνης είτε μέσω καλωδίου HDMI).</w:t>
            </w:r>
          </w:p>
          <w:p w14:paraId="17BAB626"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2. Δημιουργήστε μια λεζάντα και τοποθετήστε την δίπλα στην τηλεόραση.</w:t>
            </w:r>
          </w:p>
          <w:p w14:paraId="739AE635" w14:textId="527C9549"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 xml:space="preserve">3. Μεταβείτε στο </w:t>
            </w:r>
            <w:proofErr w:type="spellStart"/>
            <w:r w:rsidRPr="00E365B8">
              <w:rPr>
                <w:szCs w:val="24"/>
              </w:rPr>
              <w:t>YouTtube</w:t>
            </w:r>
            <w:proofErr w:type="spellEnd"/>
            <w:r w:rsidRPr="00E365B8">
              <w:rPr>
                <w:szCs w:val="24"/>
              </w:rPr>
              <w:t xml:space="preserve">, αποκτήστε πρόσβαση στο βίντεο, αναπαράγετέ το κατ’ επανάληψη (κάντε δεξί κλικ στο βίντεο και επιλέξτε την επιλογή </w:t>
            </w:r>
            <w:proofErr w:type="spellStart"/>
            <w:r w:rsidRPr="00E365B8">
              <w:rPr>
                <w:szCs w:val="24"/>
              </w:rPr>
              <w:t>Loop</w:t>
            </w:r>
            <w:proofErr w:type="spellEnd"/>
            <w:r w:rsidRPr="00E365B8">
              <w:rPr>
                <w:szCs w:val="24"/>
              </w:rPr>
              <w:t>) και τοποθετήστε το σε πλήρη οθόνη.</w:t>
            </w:r>
          </w:p>
        </w:tc>
      </w:tr>
    </w:tbl>
    <w:p w14:paraId="478501E8" w14:textId="77777777" w:rsidR="002B3879" w:rsidRPr="00E365B8" w:rsidRDefault="002B3879" w:rsidP="00E365B8">
      <w:pPr>
        <w:pBdr>
          <w:top w:val="nil"/>
          <w:left w:val="nil"/>
          <w:bottom w:val="nil"/>
          <w:right w:val="nil"/>
          <w:between w:val="nil"/>
        </w:pBdr>
        <w:spacing w:after="0" w:line="360" w:lineRule="auto"/>
        <w:ind w:left="-426"/>
        <w:rPr>
          <w:rFonts w:ascii="Arial" w:eastAsia="Arial" w:hAnsi="Arial" w:cs="Arial"/>
          <w:color w:val="000000"/>
          <w:sz w:val="24"/>
          <w:szCs w:val="24"/>
        </w:rPr>
      </w:pPr>
    </w:p>
    <w:tbl>
      <w:tblPr>
        <w:tblW w:w="10440" w:type="dxa"/>
        <w:tblInd w:w="-1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8"/>
        <w:gridCol w:w="7092"/>
      </w:tblGrid>
      <w:tr w:rsidR="002B3879" w:rsidRPr="00E365B8" w14:paraId="3AB07723"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4A6FC8B" w14:textId="77777777" w:rsidR="002B3879" w:rsidRPr="00E365B8" w:rsidRDefault="002B3879" w:rsidP="00E365B8">
            <w:pPr>
              <w:pStyle w:val="P68B1DB1-Normal15"/>
              <w:spacing w:line="360" w:lineRule="auto"/>
              <w:rPr>
                <w:szCs w:val="24"/>
              </w:rPr>
            </w:pPr>
            <w:proofErr w:type="spellStart"/>
            <w:r w:rsidRPr="00E365B8">
              <w:rPr>
                <w:szCs w:val="24"/>
              </w:rPr>
              <w:t>Υπο</w:t>
            </w:r>
            <w:proofErr w:type="spellEnd"/>
            <w:r w:rsidRPr="00E365B8">
              <w:rPr>
                <w:szCs w:val="24"/>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2533437A" w14:textId="77777777" w:rsidR="002B3879" w:rsidRPr="00E365B8" w:rsidRDefault="002B3879" w:rsidP="00E365B8">
            <w:pPr>
              <w:pStyle w:val="P68B1DB1-Normal4"/>
              <w:spacing w:line="360" w:lineRule="auto"/>
              <w:rPr>
                <w:b/>
                <w:color w:val="2E75B5"/>
                <w:szCs w:val="24"/>
              </w:rPr>
            </w:pPr>
            <w:r w:rsidRPr="00E365B8">
              <w:rPr>
                <w:szCs w:val="24"/>
              </w:rPr>
              <w:t xml:space="preserve">Χλωρίδα και Πανίδα </w:t>
            </w:r>
          </w:p>
        </w:tc>
      </w:tr>
      <w:tr w:rsidR="002B3879" w:rsidRPr="00E365B8" w14:paraId="69D00135"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1ED74F0F" w14:textId="77777777" w:rsidR="002B3879" w:rsidRPr="00E365B8" w:rsidRDefault="002B3879" w:rsidP="00E365B8">
            <w:pPr>
              <w:pStyle w:val="P68B1DB1-Normal15"/>
              <w:spacing w:line="360" w:lineRule="auto"/>
              <w:rPr>
                <w:szCs w:val="24"/>
              </w:rPr>
            </w:pPr>
            <w:r w:rsidRPr="00E365B8">
              <w:rPr>
                <w:szCs w:val="24"/>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4A062BED" w14:textId="494C93AE"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4 </w:t>
            </w:r>
          </w:p>
        </w:tc>
      </w:tr>
      <w:tr w:rsidR="002B3879" w:rsidRPr="00E365B8" w14:paraId="41BC127C"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6BCB2D7C" w14:textId="77777777" w:rsidR="002B3879" w:rsidRPr="00E365B8" w:rsidRDefault="002B3879" w:rsidP="00E365B8">
            <w:pPr>
              <w:pStyle w:val="P68B1DB1-Normal15"/>
              <w:spacing w:line="360" w:lineRule="auto"/>
              <w:rPr>
                <w:szCs w:val="24"/>
              </w:rPr>
            </w:pPr>
            <w:r w:rsidRPr="00E365B8">
              <w:rPr>
                <w:szCs w:val="24"/>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5AA687FE" w14:textId="64591F65"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Συλλογή έργων τέχνης με θέμα την χλωρίδα και την πανίδα</w:t>
            </w:r>
          </w:p>
        </w:tc>
      </w:tr>
      <w:tr w:rsidR="002B3879" w:rsidRPr="00E365B8" w14:paraId="7ACFDF04"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671DF882" w14:textId="77777777" w:rsidR="002B3879" w:rsidRPr="00E365B8" w:rsidRDefault="002B3879" w:rsidP="00E365B8">
            <w:pPr>
              <w:pStyle w:val="P68B1DB1-Normal15"/>
              <w:spacing w:line="360" w:lineRule="auto"/>
              <w:rPr>
                <w:szCs w:val="24"/>
              </w:rPr>
            </w:pPr>
            <w:r w:rsidRPr="00E365B8">
              <w:rPr>
                <w:szCs w:val="24"/>
              </w:rPr>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66197CA6" w14:textId="13041A7D"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rFonts w:eastAsia="Times New Roman"/>
                <w:szCs w:val="24"/>
              </w:rPr>
              <w:t xml:space="preserve">Υλικός </w:t>
            </w:r>
          </w:p>
        </w:tc>
      </w:tr>
      <w:tr w:rsidR="002B3879" w:rsidRPr="00E365B8" w14:paraId="6285C561"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13ABA02E" w14:textId="77777777" w:rsidR="002B3879" w:rsidRPr="00E365B8" w:rsidRDefault="002B3879" w:rsidP="00E365B8">
            <w:pPr>
              <w:pStyle w:val="P68B1DB1-Normal15"/>
              <w:spacing w:line="360" w:lineRule="auto"/>
              <w:rPr>
                <w:szCs w:val="24"/>
              </w:rPr>
            </w:pPr>
            <w:r w:rsidRPr="00E365B8">
              <w:rPr>
                <w:szCs w:val="24"/>
              </w:rPr>
              <w:t>Προβλεπόμενος 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3A2CC4C6" w14:textId="77777777" w:rsidR="002B3879" w:rsidRPr="00E365B8" w:rsidRDefault="002B3879" w:rsidP="00E365B8">
            <w:pPr>
              <w:pStyle w:val="P68B1DB1-Normal4"/>
              <w:spacing w:line="360" w:lineRule="auto"/>
              <w:rPr>
                <w:b/>
                <w:color w:val="2E75B5"/>
                <w:szCs w:val="24"/>
              </w:rPr>
            </w:pPr>
            <w:r w:rsidRPr="00E365B8">
              <w:rPr>
                <w:szCs w:val="24"/>
              </w:rPr>
              <w:t>2 εβδομάδες</w:t>
            </w:r>
          </w:p>
        </w:tc>
      </w:tr>
      <w:tr w:rsidR="002B3879" w:rsidRPr="00E365B8" w14:paraId="147F53E1"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40F21831" w14:textId="77777777" w:rsidR="002B3879" w:rsidRPr="00E365B8" w:rsidRDefault="002B3879" w:rsidP="00E365B8">
            <w:pPr>
              <w:pStyle w:val="P68B1DB1-Normal15"/>
              <w:spacing w:line="360" w:lineRule="auto"/>
              <w:rPr>
                <w:szCs w:val="24"/>
              </w:rPr>
            </w:pPr>
            <w:r w:rsidRPr="00E365B8">
              <w:rPr>
                <w:szCs w:val="24"/>
              </w:rPr>
              <w:t>Απαιτούμενοι μαθητές:</w:t>
            </w:r>
          </w:p>
        </w:tc>
        <w:tc>
          <w:tcPr>
            <w:tcW w:w="7092" w:type="dxa"/>
            <w:tcBorders>
              <w:top w:val="single" w:sz="12" w:space="0" w:color="4472C4"/>
              <w:left w:val="single" w:sz="12" w:space="0" w:color="4472C4"/>
              <w:bottom w:val="single" w:sz="12" w:space="0" w:color="4472C4"/>
              <w:right w:val="single" w:sz="12" w:space="0" w:color="4472C4"/>
            </w:tcBorders>
          </w:tcPr>
          <w:p w14:paraId="2296F69B" w14:textId="77777777" w:rsidR="002B3879" w:rsidRPr="00E365B8" w:rsidRDefault="002B3879" w:rsidP="00E365B8">
            <w:pPr>
              <w:pStyle w:val="P68B1DB1-Normal4"/>
              <w:spacing w:line="360" w:lineRule="auto"/>
              <w:rPr>
                <w:b/>
                <w:color w:val="2E75B5"/>
                <w:szCs w:val="24"/>
              </w:rPr>
            </w:pPr>
            <w:r w:rsidRPr="00E365B8">
              <w:rPr>
                <w:szCs w:val="24"/>
              </w:rPr>
              <w:t xml:space="preserve">3-10 μαθητές </w:t>
            </w:r>
          </w:p>
        </w:tc>
      </w:tr>
      <w:tr w:rsidR="002B3879" w:rsidRPr="00E365B8" w14:paraId="76BB947F"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3C1A1B9" w14:textId="77777777" w:rsidR="002B3879" w:rsidRPr="00E365B8" w:rsidRDefault="002B3879" w:rsidP="00E365B8">
            <w:pPr>
              <w:pStyle w:val="P68B1DB1-Normal15"/>
              <w:spacing w:line="360" w:lineRule="auto"/>
              <w:rPr>
                <w:szCs w:val="24"/>
              </w:rPr>
            </w:pPr>
            <w:r w:rsidRPr="00E365B8">
              <w:rPr>
                <w:szCs w:val="24"/>
              </w:rPr>
              <w:lastRenderedPageBreak/>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66661EE1" w14:textId="77777777" w:rsidR="002B3879" w:rsidRPr="00E365B8" w:rsidRDefault="002B3879" w:rsidP="00E365B8">
            <w:pPr>
              <w:pStyle w:val="P68B1DB1-Normal4"/>
              <w:spacing w:line="360" w:lineRule="auto"/>
              <w:rPr>
                <w:b/>
                <w:color w:val="2E75B5"/>
                <w:szCs w:val="24"/>
              </w:rPr>
            </w:pPr>
            <w:r w:rsidRPr="00E365B8">
              <w:rPr>
                <w:szCs w:val="24"/>
              </w:rPr>
              <w:t xml:space="preserve">Πρόκειται για μια συλλογή έργων τέχνης που δημιούργησαν οι μαθητές </w:t>
            </w:r>
          </w:p>
        </w:tc>
      </w:tr>
      <w:tr w:rsidR="002B3879" w:rsidRPr="00E365B8" w14:paraId="154F1FC3"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153CC885" w14:textId="77777777" w:rsidR="002B3879" w:rsidRPr="00E365B8" w:rsidRDefault="002B3879" w:rsidP="00E365B8">
            <w:pPr>
              <w:pStyle w:val="P68B1DB1-Normal15"/>
              <w:spacing w:line="360" w:lineRule="auto"/>
              <w:rPr>
                <w:szCs w:val="24"/>
              </w:rPr>
            </w:pPr>
            <w:r w:rsidRPr="00E365B8">
              <w:rPr>
                <w:szCs w:val="24"/>
              </w:rPr>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57E55DDF" w14:textId="77777777" w:rsidR="002B3879" w:rsidRPr="00E365B8" w:rsidRDefault="002B3879" w:rsidP="00E365B8">
            <w:pPr>
              <w:pStyle w:val="P68B1DB1-Normal4"/>
              <w:spacing w:line="360" w:lineRule="auto"/>
              <w:rPr>
                <w:b/>
                <w:color w:val="2E75B5"/>
                <w:szCs w:val="24"/>
              </w:rPr>
            </w:pPr>
            <w:r w:rsidRPr="00E365B8">
              <w:rPr>
                <w:szCs w:val="24"/>
              </w:rPr>
              <w:t>Υλικά καλλιτεχνίας και χειροτεχνίας (χαρτί, μολύβια, μαρκαδόροι, χρώματα, καμβάδες, πινέλα κ.λπ.) </w:t>
            </w:r>
          </w:p>
        </w:tc>
      </w:tr>
      <w:tr w:rsidR="002B3879" w:rsidRPr="00E365B8" w14:paraId="3A77B152"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178236F6" w14:textId="77777777" w:rsidR="002B3879" w:rsidRPr="00E365B8" w:rsidRDefault="002B3879" w:rsidP="00E365B8">
            <w:pPr>
              <w:pStyle w:val="P68B1DB1-Normal15"/>
              <w:spacing w:line="360" w:lineRule="auto"/>
              <w:rPr>
                <w:szCs w:val="24"/>
              </w:rPr>
            </w:pPr>
            <w:r w:rsidRPr="00E365B8">
              <w:rPr>
                <w:szCs w:val="24"/>
              </w:rPr>
              <w:t xml:space="preserve">Διαστάσεις εκθέματος: </w:t>
            </w:r>
          </w:p>
        </w:tc>
        <w:tc>
          <w:tcPr>
            <w:tcW w:w="7092" w:type="dxa"/>
            <w:tcBorders>
              <w:top w:val="single" w:sz="12" w:space="0" w:color="4472C4"/>
              <w:left w:val="single" w:sz="12" w:space="0" w:color="4472C4"/>
              <w:bottom w:val="single" w:sz="12" w:space="0" w:color="4472C4"/>
              <w:right w:val="single" w:sz="12" w:space="0" w:color="4472C4"/>
            </w:tcBorders>
          </w:tcPr>
          <w:p w14:paraId="79833AE7" w14:textId="77777777" w:rsidR="002B3879" w:rsidRPr="00E365B8" w:rsidRDefault="002B3879" w:rsidP="00E365B8">
            <w:pPr>
              <w:pStyle w:val="P68B1DB1-Normal4"/>
              <w:spacing w:line="360" w:lineRule="auto"/>
              <w:rPr>
                <w:b/>
                <w:color w:val="2E75B5"/>
                <w:szCs w:val="24"/>
              </w:rPr>
            </w:pPr>
            <w:r w:rsidRPr="00E365B8">
              <w:rPr>
                <w:szCs w:val="24"/>
              </w:rPr>
              <w:t xml:space="preserve">Δεν υπάρχει ένα συγκεκριμένο πρότυπο που πρέπει να ακολουθηθεί σε σχέση με τα έργα τέχνης, αλλά θα πρέπει να ταιριάζουν με τον χώρο της έκθεσης που είναι αφιερωμένος σε αυτό το έκθεμα. Συνιστάται η δημιουργία περισσότερων ή λιγότερων από 10 έργα τέχνης. </w:t>
            </w:r>
          </w:p>
        </w:tc>
      </w:tr>
      <w:tr w:rsidR="002B3879" w:rsidRPr="00E365B8" w14:paraId="2FC00925"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1CDA64F1" w14:textId="77777777" w:rsidR="002B3879" w:rsidRPr="00E365B8" w:rsidRDefault="002B3879" w:rsidP="00E365B8">
            <w:pPr>
              <w:pStyle w:val="P68B1DB1-Normal15"/>
              <w:spacing w:line="360" w:lineRule="auto"/>
              <w:rPr>
                <w:szCs w:val="24"/>
              </w:rPr>
            </w:pPr>
            <w:r w:rsidRPr="00E365B8">
              <w:rPr>
                <w:szCs w:val="24"/>
              </w:rPr>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015F3657"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1. Ερευνήστε για τα φυτά και την άγρια ζωή του νησιού του Σάο Μιγκέλ, που θα χρησιμοποιηθεί ως έμπνευση για τα έργα τέχνης</w:t>
            </w:r>
          </w:p>
          <w:p w14:paraId="3CB45157"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2. Δημιουργήστε τα έργα τέχνης. Οι μαθητές είναι ελεύθεροι να επιλέξουν την καλλιτεχνική μορφή και μέσο που προτιμούν, αλλά θα πρέπει τα έργα τους να σχετίζονται είτε φυτά είτε ζώα του νησιού του Σάο Μιγκέλ </w:t>
            </w:r>
          </w:p>
          <w:p w14:paraId="6CA1571D"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3. Δημιουργήστε λεζάντες για τα έργα τέχνης</w:t>
            </w:r>
          </w:p>
          <w:p w14:paraId="0497D70B" w14:textId="77777777" w:rsidR="002B3879" w:rsidRPr="00E365B8" w:rsidRDefault="002B3879" w:rsidP="00E365B8">
            <w:pPr>
              <w:pStyle w:val="P68B1DB1-Normal5"/>
              <w:pBdr>
                <w:top w:val="nil"/>
                <w:left w:val="nil"/>
                <w:bottom w:val="nil"/>
                <w:right w:val="nil"/>
                <w:between w:val="nil"/>
              </w:pBdr>
              <w:spacing w:line="360" w:lineRule="auto"/>
              <w:rPr>
                <w:rFonts w:eastAsia="Calibri"/>
                <w:szCs w:val="24"/>
              </w:rPr>
            </w:pPr>
            <w:r w:rsidRPr="00E365B8">
              <w:rPr>
                <w:szCs w:val="24"/>
              </w:rPr>
              <w:t xml:space="preserve">3. Κρεμάστε τα έργα τέχνης και τις λεζάντες για προβολή. Το αποτέλεσμα θα πρέπει να είναι κάπως έτσι: </w:t>
            </w:r>
          </w:p>
          <w:p w14:paraId="50217CDD" w14:textId="77777777" w:rsidR="002B3879" w:rsidRPr="00E365B8" w:rsidRDefault="002B3879" w:rsidP="00E365B8">
            <w:pPr>
              <w:pStyle w:val="P68B1DB1-Normal16"/>
              <w:pBdr>
                <w:top w:val="nil"/>
                <w:left w:val="nil"/>
                <w:bottom w:val="nil"/>
                <w:right w:val="nil"/>
                <w:between w:val="nil"/>
              </w:pBdr>
              <w:spacing w:line="360" w:lineRule="auto"/>
              <w:rPr>
                <w:rFonts w:ascii="Arial" w:eastAsia="Arial" w:hAnsi="Arial" w:cs="Arial"/>
                <w:b/>
                <w:color w:val="2E75B5"/>
                <w:szCs w:val="24"/>
              </w:rPr>
            </w:pPr>
            <w:r w:rsidRPr="00E365B8">
              <w:rPr>
                <w:rFonts w:ascii="Arial" w:hAnsi="Arial" w:cs="Arial"/>
                <w:szCs w:val="24"/>
              </w:rPr>
              <w:object w:dxaOrig="3576" w:dyaOrig="2400" w14:anchorId="7378336A">
                <v:shape id="_x0000_i1026" type="#_x0000_t75" style="width:179.15pt;height:119.7pt" o:ole="">
                  <v:imagedata r:id="rId13" o:title=""/>
                </v:shape>
                <o:OLEObject Type="Embed" ProgID="PBrush" ShapeID="_x0000_i1026" DrawAspect="Content" ObjectID="_1736950136" r:id="rId14"/>
              </w:object>
            </w:r>
          </w:p>
        </w:tc>
      </w:tr>
    </w:tbl>
    <w:p w14:paraId="752BA8A1" w14:textId="77777777" w:rsidR="002B3879" w:rsidRPr="00E365B8" w:rsidRDefault="002B3879" w:rsidP="00E365B8">
      <w:pPr>
        <w:pBdr>
          <w:top w:val="nil"/>
          <w:left w:val="nil"/>
          <w:bottom w:val="nil"/>
          <w:right w:val="nil"/>
          <w:between w:val="nil"/>
        </w:pBdr>
        <w:spacing w:after="0" w:line="360" w:lineRule="auto"/>
        <w:ind w:left="-426"/>
        <w:rPr>
          <w:rFonts w:ascii="Arial" w:eastAsia="Arial" w:hAnsi="Arial" w:cs="Arial"/>
          <w:color w:val="000000"/>
          <w:sz w:val="24"/>
          <w:szCs w:val="24"/>
        </w:rPr>
      </w:pPr>
    </w:p>
    <w:p w14:paraId="26F120AD" w14:textId="77777777" w:rsidR="002B3879" w:rsidRPr="00E365B8" w:rsidRDefault="002B3879" w:rsidP="00E365B8">
      <w:pPr>
        <w:spacing w:after="0" w:line="360" w:lineRule="auto"/>
        <w:rPr>
          <w:rFonts w:ascii="Arial" w:eastAsia="Arial" w:hAnsi="Arial" w:cs="Arial"/>
          <w:sz w:val="24"/>
          <w:szCs w:val="24"/>
        </w:rPr>
      </w:pPr>
    </w:p>
    <w:tbl>
      <w:tblPr>
        <w:tblW w:w="10440" w:type="dxa"/>
        <w:tblInd w:w="-1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8"/>
        <w:gridCol w:w="7092"/>
      </w:tblGrid>
      <w:tr w:rsidR="002B3879" w:rsidRPr="00E365B8" w14:paraId="75AAC95C"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0B7F4DD0" w14:textId="77777777" w:rsidR="002B3879" w:rsidRPr="00E365B8" w:rsidRDefault="002B3879" w:rsidP="00E365B8">
            <w:pPr>
              <w:pStyle w:val="P68B1DB1-Normal15"/>
              <w:spacing w:line="360" w:lineRule="auto"/>
              <w:rPr>
                <w:szCs w:val="24"/>
              </w:rPr>
            </w:pPr>
            <w:proofErr w:type="spellStart"/>
            <w:r w:rsidRPr="00E365B8">
              <w:rPr>
                <w:szCs w:val="24"/>
              </w:rPr>
              <w:t>Υπο</w:t>
            </w:r>
            <w:proofErr w:type="spellEnd"/>
            <w:r w:rsidRPr="00E365B8">
              <w:rPr>
                <w:szCs w:val="24"/>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2DD8EA8C"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Πολιτισμός και Ιστορία</w:t>
            </w:r>
          </w:p>
        </w:tc>
      </w:tr>
      <w:tr w:rsidR="002B3879" w:rsidRPr="00E365B8" w14:paraId="28B88101"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33FBB9B8" w14:textId="77777777" w:rsidR="002B3879" w:rsidRPr="00E365B8" w:rsidRDefault="002B3879" w:rsidP="00E365B8">
            <w:pPr>
              <w:pStyle w:val="P68B1DB1-Normal15"/>
              <w:spacing w:line="360" w:lineRule="auto"/>
              <w:rPr>
                <w:szCs w:val="24"/>
              </w:rPr>
            </w:pPr>
            <w:r w:rsidRPr="00E365B8">
              <w:rPr>
                <w:szCs w:val="24"/>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5B10A5E1"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5</w:t>
            </w:r>
          </w:p>
        </w:tc>
      </w:tr>
      <w:tr w:rsidR="002B3879" w:rsidRPr="00E365B8" w14:paraId="1284D43C"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4939DC27" w14:textId="77777777" w:rsidR="002B3879" w:rsidRPr="00E365B8" w:rsidRDefault="002B3879" w:rsidP="00E365B8">
            <w:pPr>
              <w:pStyle w:val="P68B1DB1-Normal15"/>
              <w:spacing w:line="360" w:lineRule="auto"/>
              <w:rPr>
                <w:szCs w:val="24"/>
              </w:rPr>
            </w:pPr>
            <w:r w:rsidRPr="00E365B8">
              <w:rPr>
                <w:szCs w:val="24"/>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4BBFA75F"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Ο Μύθος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p>
        </w:tc>
      </w:tr>
      <w:tr w:rsidR="002B3879" w:rsidRPr="00E365B8" w14:paraId="3E204575"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0CCECAC8" w14:textId="77777777" w:rsidR="002B3879" w:rsidRPr="00E365B8" w:rsidRDefault="002B3879" w:rsidP="00E365B8">
            <w:pPr>
              <w:pStyle w:val="P68B1DB1-Normal15"/>
              <w:spacing w:line="360" w:lineRule="auto"/>
              <w:rPr>
                <w:szCs w:val="24"/>
              </w:rPr>
            </w:pPr>
            <w:r w:rsidRPr="00E365B8">
              <w:rPr>
                <w:szCs w:val="24"/>
              </w:rPr>
              <w:lastRenderedPageBreak/>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74460AFB"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Άυλος και ψηφιακός</w:t>
            </w:r>
          </w:p>
        </w:tc>
      </w:tr>
      <w:tr w:rsidR="002B3879" w:rsidRPr="00E365B8" w14:paraId="2C12311C"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7156029" w14:textId="77777777" w:rsidR="002B3879" w:rsidRPr="00E365B8" w:rsidRDefault="002B3879" w:rsidP="00E365B8">
            <w:pPr>
              <w:pStyle w:val="P68B1DB1-Normal15"/>
              <w:spacing w:line="360" w:lineRule="auto"/>
              <w:rPr>
                <w:szCs w:val="24"/>
              </w:rPr>
            </w:pPr>
            <w:r w:rsidRPr="00E365B8">
              <w:rPr>
                <w:szCs w:val="24"/>
              </w:rPr>
              <w:t>Προβλεπόμενος 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0A16E9C0" w14:textId="77777777" w:rsidR="002B3879" w:rsidRPr="00E365B8" w:rsidRDefault="002B3879" w:rsidP="00E365B8">
            <w:pPr>
              <w:pStyle w:val="P68B1DB1-Normal4"/>
              <w:spacing w:line="360" w:lineRule="auto"/>
              <w:rPr>
                <w:b/>
                <w:color w:val="2E75B5"/>
                <w:szCs w:val="24"/>
              </w:rPr>
            </w:pPr>
            <w:r w:rsidRPr="00E365B8">
              <w:rPr>
                <w:szCs w:val="24"/>
              </w:rPr>
              <w:t>1 εβδομάδα</w:t>
            </w:r>
          </w:p>
        </w:tc>
      </w:tr>
      <w:tr w:rsidR="002B3879" w:rsidRPr="00E365B8" w14:paraId="3B1215D5"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0F2C827" w14:textId="77777777" w:rsidR="002B3879" w:rsidRPr="00E365B8" w:rsidRDefault="002B3879" w:rsidP="00E365B8">
            <w:pPr>
              <w:pStyle w:val="P68B1DB1-Normal15"/>
              <w:spacing w:line="360" w:lineRule="auto"/>
              <w:rPr>
                <w:szCs w:val="24"/>
              </w:rPr>
            </w:pPr>
            <w:r w:rsidRPr="00E365B8">
              <w:rPr>
                <w:szCs w:val="24"/>
              </w:rPr>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0CF556DD" w14:textId="77777777" w:rsidR="002B3879" w:rsidRPr="00E365B8" w:rsidRDefault="002B3879" w:rsidP="00E365B8">
            <w:pPr>
              <w:pStyle w:val="P68B1DB1-Normal4"/>
              <w:spacing w:line="360" w:lineRule="auto"/>
              <w:rPr>
                <w:b/>
                <w:color w:val="2E75B5"/>
                <w:szCs w:val="24"/>
              </w:rPr>
            </w:pPr>
            <w:r w:rsidRPr="00E365B8">
              <w:rPr>
                <w:szCs w:val="24"/>
              </w:rPr>
              <w:t xml:space="preserve">3 μαθητές οι οποίοι θα αναλάβουν την εκτέλεση του θεατρικού έργου και ένας ή περισσότεροι μαθητές που θα το κινηματογραφήσουν και θα επεξεργαστούν το βίντεο </w:t>
            </w:r>
          </w:p>
        </w:tc>
      </w:tr>
      <w:tr w:rsidR="002B3879" w:rsidRPr="00E365B8" w14:paraId="46B642D5"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3FDC5309" w14:textId="77777777" w:rsidR="002B3879" w:rsidRPr="00E365B8" w:rsidRDefault="002B3879" w:rsidP="00E365B8">
            <w:pPr>
              <w:pStyle w:val="P68B1DB1-Normal15"/>
              <w:spacing w:line="360" w:lineRule="auto"/>
              <w:rPr>
                <w:szCs w:val="24"/>
              </w:rPr>
            </w:pPr>
            <w:r w:rsidRPr="00E365B8">
              <w:rPr>
                <w:szCs w:val="24"/>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026A6521" w14:textId="77777777" w:rsidR="002B3879" w:rsidRPr="00E365B8" w:rsidRDefault="002B3879" w:rsidP="00E365B8">
            <w:pPr>
              <w:pStyle w:val="P68B1DB1-Normal4"/>
              <w:spacing w:line="360" w:lineRule="auto"/>
              <w:rPr>
                <w:b/>
                <w:color w:val="2E75B5"/>
                <w:szCs w:val="24"/>
              </w:rPr>
            </w:pPr>
            <w:r w:rsidRPr="00E365B8">
              <w:rPr>
                <w:szCs w:val="24"/>
              </w:rPr>
              <w:t xml:space="preserve">Οι μαθητές θα παρουσιάσουν ένα σύντομο έργο που αντιπροσωπεύει τον μύθο της Λίμνης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xml:space="preserve"> (βλ. το e-</w:t>
            </w:r>
            <w:proofErr w:type="spellStart"/>
            <w:r w:rsidRPr="00E365B8">
              <w:rPr>
                <w:szCs w:val="24"/>
              </w:rPr>
              <w:t>book</w:t>
            </w:r>
            <w:proofErr w:type="spellEnd"/>
            <w:r w:rsidRPr="00E365B8">
              <w:rPr>
                <w:szCs w:val="24"/>
              </w:rPr>
              <w:t xml:space="preserve"> για τη Λίμνη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xml:space="preserve"> που δημιουργήθηκε στο IO3 του έργου POEME)</w:t>
            </w:r>
          </w:p>
        </w:tc>
      </w:tr>
      <w:tr w:rsidR="002B3879" w:rsidRPr="00E365B8" w14:paraId="697AA505"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92EC6C9" w14:textId="77777777" w:rsidR="002B3879" w:rsidRPr="00E365B8" w:rsidRDefault="002B3879" w:rsidP="00E365B8">
            <w:pPr>
              <w:pStyle w:val="P68B1DB1-Normal15"/>
              <w:spacing w:line="360" w:lineRule="auto"/>
              <w:rPr>
                <w:szCs w:val="24"/>
              </w:rPr>
            </w:pPr>
            <w:r w:rsidRPr="00E365B8">
              <w:rPr>
                <w:szCs w:val="24"/>
              </w:rPr>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728D02F4"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Η Λίμνη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xml:space="preserve"> - Ταινίες με Ελληνικούς υπότιτλους</w:t>
            </w:r>
          </w:p>
          <w:p w14:paraId="26B74719"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Κάμερα, φώτα</w:t>
            </w:r>
          </w:p>
          <w:p w14:paraId="602F58AE"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Κοστούμια (αν αυτό είναι δυνατό, ειδάλλως χρησιμοποιήστε απλά αξεσουάρ για την μίμηση των διαφορετικών χαρακτήρων – όπως στέμμα για την πριγκίπισσα και το βασιλιά και μια ράβδος για τον βοσκό)</w:t>
            </w:r>
          </w:p>
          <w:p w14:paraId="1369F9CF"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Λογισμικό επεξεργασίας ταινιών</w:t>
            </w:r>
          </w:p>
          <w:p w14:paraId="63A13192"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Λογισμικό υποτιτλισμού</w:t>
            </w:r>
          </w:p>
          <w:p w14:paraId="39F790CC" w14:textId="77777777" w:rsidR="002B3879" w:rsidRPr="00E365B8" w:rsidRDefault="002B3879" w:rsidP="00E365B8">
            <w:pPr>
              <w:pStyle w:val="P68B1DB1-Normal4"/>
              <w:spacing w:line="360" w:lineRule="auto"/>
              <w:rPr>
                <w:b/>
                <w:color w:val="2E75B5"/>
                <w:szCs w:val="24"/>
              </w:rPr>
            </w:pPr>
            <w:r w:rsidRPr="00E365B8">
              <w:rPr>
                <w:szCs w:val="24"/>
              </w:rPr>
              <w:t>Προβολέας και υπολογιστής </w:t>
            </w:r>
          </w:p>
        </w:tc>
      </w:tr>
      <w:tr w:rsidR="002B3879" w:rsidRPr="00E365B8" w14:paraId="2479E14D"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21199286" w14:textId="77777777" w:rsidR="002B3879" w:rsidRPr="00E365B8" w:rsidRDefault="002B3879" w:rsidP="00E365B8">
            <w:pPr>
              <w:pStyle w:val="P68B1DB1-Normal15"/>
              <w:spacing w:line="360" w:lineRule="auto"/>
              <w:rPr>
                <w:szCs w:val="24"/>
              </w:rPr>
            </w:pPr>
            <w:r w:rsidRPr="00E365B8">
              <w:rPr>
                <w:szCs w:val="24"/>
              </w:rPr>
              <w:t xml:space="preserve">Διαστάσεις εκθέματος: </w:t>
            </w:r>
          </w:p>
        </w:tc>
        <w:tc>
          <w:tcPr>
            <w:tcW w:w="7092" w:type="dxa"/>
            <w:tcBorders>
              <w:top w:val="single" w:sz="12" w:space="0" w:color="4472C4"/>
              <w:left w:val="single" w:sz="12" w:space="0" w:color="4472C4"/>
              <w:bottom w:val="single" w:sz="12" w:space="0" w:color="4472C4"/>
              <w:right w:val="single" w:sz="12" w:space="0" w:color="4472C4"/>
            </w:tcBorders>
          </w:tcPr>
          <w:p w14:paraId="6D16F31F" w14:textId="77777777" w:rsidR="002B3879" w:rsidRPr="00E365B8" w:rsidRDefault="002B3879" w:rsidP="00E365B8">
            <w:pPr>
              <w:pStyle w:val="P68B1DB1-Normal4"/>
              <w:spacing w:line="360" w:lineRule="auto"/>
              <w:rPr>
                <w:b/>
                <w:color w:val="2E75B5"/>
                <w:szCs w:val="24"/>
              </w:rPr>
            </w:pPr>
            <w:r w:rsidRPr="00E365B8">
              <w:rPr>
                <w:szCs w:val="24"/>
              </w:rPr>
              <w:t xml:space="preserve">Το έκθεμα αυτό αφορά μια θεατρική παράσταση η οποία θα πρέπει να εκτελεστεί ζωντανά από τους μαθητές μια φορά και να κινηματογραφηθεί για να προβάλλεται στη συνέχεια κατ’ επανάληψη στην έκθεση. Το θεατρικό έργο θα πρέπει να είναι σύντομο και να διαρκεί όχι περισσότερο από 10 λεπτά. </w:t>
            </w:r>
          </w:p>
        </w:tc>
      </w:tr>
      <w:tr w:rsidR="002B3879" w:rsidRPr="00E365B8" w14:paraId="2B629BB9"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2C51652" w14:textId="77777777" w:rsidR="002B3879" w:rsidRPr="00E365B8" w:rsidRDefault="002B3879" w:rsidP="00E365B8">
            <w:pPr>
              <w:pStyle w:val="P68B1DB1-Normal15"/>
              <w:spacing w:line="360" w:lineRule="auto"/>
              <w:rPr>
                <w:szCs w:val="24"/>
              </w:rPr>
            </w:pPr>
            <w:r w:rsidRPr="00E365B8">
              <w:rPr>
                <w:szCs w:val="24"/>
              </w:rPr>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0DF62F58"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1. Διαβάστε το e-</w:t>
            </w:r>
            <w:proofErr w:type="spellStart"/>
            <w:r w:rsidRPr="00E365B8">
              <w:rPr>
                <w:szCs w:val="24"/>
              </w:rPr>
              <w:t>book</w:t>
            </w:r>
            <w:proofErr w:type="spellEnd"/>
          </w:p>
          <w:p w14:paraId="3882F7A5"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2. Δημιουργήστε ένα σενάριο για το έργο</w:t>
            </w:r>
          </w:p>
          <w:p w14:paraId="13634305"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3. Επιλέξτε τους ηθοποιούς</w:t>
            </w:r>
          </w:p>
          <w:p w14:paraId="620ED4A1"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 xml:space="preserve">4. Κάντε πρόβες </w:t>
            </w:r>
          </w:p>
          <w:p w14:paraId="6E001F12"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lastRenderedPageBreak/>
              <w:t xml:space="preserve">5. Κινηματογραφήστε την θεατρική παράσταση </w:t>
            </w:r>
          </w:p>
          <w:p w14:paraId="15B4D5AD" w14:textId="77777777" w:rsidR="002B3879" w:rsidRPr="00E365B8" w:rsidRDefault="002B3879" w:rsidP="00E365B8">
            <w:pPr>
              <w:pStyle w:val="P68B1DB1-Normal5"/>
              <w:pBdr>
                <w:top w:val="nil"/>
                <w:left w:val="nil"/>
                <w:bottom w:val="nil"/>
                <w:right w:val="nil"/>
                <w:between w:val="nil"/>
              </w:pBdr>
              <w:spacing w:line="360" w:lineRule="auto"/>
              <w:rPr>
                <w:rFonts w:eastAsia="Times New Roman"/>
                <w:szCs w:val="24"/>
              </w:rPr>
            </w:pPr>
            <w:r w:rsidRPr="00E365B8">
              <w:rPr>
                <w:szCs w:val="24"/>
              </w:rPr>
              <w:t>6. Εκτελέστε το έργο μία φορά στην έκθεση</w:t>
            </w:r>
          </w:p>
          <w:p w14:paraId="5576031F" w14:textId="77777777" w:rsidR="002B3879" w:rsidRPr="00E365B8" w:rsidRDefault="002B3879" w:rsidP="00E365B8">
            <w:pPr>
              <w:pStyle w:val="P68B1DB1-Normal5"/>
              <w:pBdr>
                <w:top w:val="nil"/>
                <w:left w:val="nil"/>
                <w:bottom w:val="nil"/>
                <w:right w:val="nil"/>
                <w:between w:val="nil"/>
              </w:pBdr>
              <w:spacing w:line="360" w:lineRule="auto"/>
              <w:rPr>
                <w:b/>
                <w:color w:val="2E75B5"/>
                <w:szCs w:val="24"/>
              </w:rPr>
            </w:pPr>
            <w:r w:rsidRPr="00E365B8">
              <w:rPr>
                <w:szCs w:val="24"/>
              </w:rPr>
              <w:t xml:space="preserve">7. Ρυθμίστε έναν προβολέα και ένα φορητό υπολογιστή και προβάλετε το παιχνίδι στον τοίχο σε επανάληψη </w:t>
            </w:r>
          </w:p>
        </w:tc>
      </w:tr>
    </w:tbl>
    <w:p w14:paraId="00FCCB6C" w14:textId="77777777" w:rsidR="002B3879" w:rsidRPr="00E365B8" w:rsidRDefault="002B3879" w:rsidP="00E365B8">
      <w:pPr>
        <w:pBdr>
          <w:top w:val="nil"/>
          <w:left w:val="nil"/>
          <w:bottom w:val="nil"/>
          <w:right w:val="nil"/>
          <w:between w:val="nil"/>
        </w:pBdr>
        <w:spacing w:after="0" w:line="360" w:lineRule="auto"/>
        <w:ind w:left="-426"/>
        <w:rPr>
          <w:rFonts w:ascii="Arial" w:eastAsia="Arial" w:hAnsi="Arial" w:cs="Arial"/>
          <w:color w:val="000000"/>
          <w:sz w:val="24"/>
          <w:szCs w:val="24"/>
        </w:rPr>
      </w:pPr>
    </w:p>
    <w:tbl>
      <w:tblPr>
        <w:tblW w:w="10440" w:type="dxa"/>
        <w:tblInd w:w="-1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8"/>
        <w:gridCol w:w="7092"/>
      </w:tblGrid>
      <w:tr w:rsidR="002B3879" w:rsidRPr="00E365B8" w14:paraId="453B2903"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D149F16" w14:textId="77777777" w:rsidR="002B3879" w:rsidRPr="00E365B8" w:rsidRDefault="002B3879" w:rsidP="00E365B8">
            <w:pPr>
              <w:pStyle w:val="P68B1DB1-Normal15"/>
              <w:spacing w:line="360" w:lineRule="auto"/>
              <w:rPr>
                <w:szCs w:val="24"/>
              </w:rPr>
            </w:pPr>
            <w:proofErr w:type="spellStart"/>
            <w:r w:rsidRPr="00E365B8">
              <w:rPr>
                <w:szCs w:val="24"/>
              </w:rPr>
              <w:t>Υπο</w:t>
            </w:r>
            <w:proofErr w:type="spellEnd"/>
            <w:r w:rsidRPr="00E365B8">
              <w:rPr>
                <w:szCs w:val="24"/>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67947436" w14:textId="542ED390"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Πολιτισμός και Ιστορία</w:t>
            </w:r>
          </w:p>
        </w:tc>
      </w:tr>
      <w:tr w:rsidR="002B3879" w:rsidRPr="00E365B8" w14:paraId="0E4E7987"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09A1396D" w14:textId="77777777" w:rsidR="002B3879" w:rsidRPr="00E365B8" w:rsidRDefault="002B3879" w:rsidP="00E365B8">
            <w:pPr>
              <w:pStyle w:val="P68B1DB1-Normal15"/>
              <w:spacing w:line="360" w:lineRule="auto"/>
              <w:rPr>
                <w:szCs w:val="24"/>
              </w:rPr>
            </w:pPr>
            <w:r w:rsidRPr="00E365B8">
              <w:rPr>
                <w:szCs w:val="24"/>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6154D3CE" w14:textId="2F9368FD"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6</w:t>
            </w:r>
          </w:p>
        </w:tc>
      </w:tr>
      <w:tr w:rsidR="002B3879" w:rsidRPr="00E365B8" w14:paraId="49B703FB"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398F4E6" w14:textId="77777777" w:rsidR="002B3879" w:rsidRPr="00E365B8" w:rsidRDefault="002B3879" w:rsidP="00E365B8">
            <w:pPr>
              <w:pStyle w:val="P68B1DB1-Normal15"/>
              <w:spacing w:line="360" w:lineRule="auto"/>
              <w:rPr>
                <w:szCs w:val="24"/>
              </w:rPr>
            </w:pPr>
            <w:r w:rsidRPr="00E365B8">
              <w:rPr>
                <w:szCs w:val="24"/>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41E35815" w14:textId="21F6A4FC"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 xml:space="preserve">Το χρονολογικό διάγραμμα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p>
        </w:tc>
      </w:tr>
      <w:tr w:rsidR="002B3879" w:rsidRPr="00E365B8" w14:paraId="2A321E4A"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0D2092AC" w14:textId="77777777" w:rsidR="002B3879" w:rsidRPr="00E365B8" w:rsidRDefault="002B3879" w:rsidP="00E365B8">
            <w:pPr>
              <w:pStyle w:val="P68B1DB1-Normal15"/>
              <w:spacing w:line="360" w:lineRule="auto"/>
              <w:rPr>
                <w:szCs w:val="24"/>
              </w:rPr>
            </w:pPr>
            <w:r w:rsidRPr="00E365B8">
              <w:rPr>
                <w:szCs w:val="24"/>
              </w:rPr>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76C622CE" w14:textId="2822856D"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 xml:space="preserve">Φυσικός </w:t>
            </w:r>
          </w:p>
        </w:tc>
      </w:tr>
      <w:tr w:rsidR="002B3879" w:rsidRPr="00E365B8" w14:paraId="24172431"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FC0D49F" w14:textId="77777777" w:rsidR="002B3879" w:rsidRPr="00E365B8" w:rsidRDefault="002B3879" w:rsidP="00E365B8">
            <w:pPr>
              <w:pStyle w:val="P68B1DB1-Normal15"/>
              <w:spacing w:line="360" w:lineRule="auto"/>
              <w:rPr>
                <w:szCs w:val="24"/>
              </w:rPr>
            </w:pPr>
            <w:r w:rsidRPr="00E365B8">
              <w:rPr>
                <w:szCs w:val="24"/>
              </w:rPr>
              <w:t>Προτεινόμενος 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03A9CC81" w14:textId="77777777" w:rsidR="002B3879" w:rsidRPr="00E365B8" w:rsidRDefault="002B3879" w:rsidP="00E365B8">
            <w:pPr>
              <w:pStyle w:val="P68B1DB1-Normal4"/>
              <w:spacing w:line="360" w:lineRule="auto"/>
              <w:rPr>
                <w:b/>
                <w:color w:val="2E75B5"/>
                <w:szCs w:val="24"/>
              </w:rPr>
            </w:pPr>
            <w:r w:rsidRPr="00E365B8">
              <w:rPr>
                <w:szCs w:val="24"/>
              </w:rPr>
              <w:t>3 ημέρες</w:t>
            </w:r>
          </w:p>
        </w:tc>
      </w:tr>
      <w:tr w:rsidR="002B3879" w:rsidRPr="00E365B8" w14:paraId="202148E5"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26D42F8A" w14:textId="77777777" w:rsidR="002B3879" w:rsidRPr="00E365B8" w:rsidRDefault="002B3879" w:rsidP="00E365B8">
            <w:pPr>
              <w:pStyle w:val="P68B1DB1-Normal15"/>
              <w:spacing w:line="360" w:lineRule="auto"/>
              <w:rPr>
                <w:szCs w:val="24"/>
              </w:rPr>
            </w:pPr>
            <w:r w:rsidRPr="00E365B8">
              <w:rPr>
                <w:szCs w:val="24"/>
              </w:rPr>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35307C67" w14:textId="77777777" w:rsidR="002B3879" w:rsidRPr="00E365B8" w:rsidRDefault="002B3879" w:rsidP="00E365B8">
            <w:pPr>
              <w:pStyle w:val="P68B1DB1-Normal4"/>
              <w:spacing w:line="360" w:lineRule="auto"/>
              <w:rPr>
                <w:b/>
                <w:color w:val="2E75B5"/>
                <w:szCs w:val="24"/>
              </w:rPr>
            </w:pPr>
            <w:r w:rsidRPr="00E365B8">
              <w:rPr>
                <w:szCs w:val="24"/>
              </w:rPr>
              <w:t>5</w:t>
            </w:r>
          </w:p>
        </w:tc>
      </w:tr>
      <w:tr w:rsidR="002B3879" w:rsidRPr="00E365B8" w14:paraId="3EA5C46F"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37F64BFD" w14:textId="77777777" w:rsidR="002B3879" w:rsidRPr="00E365B8" w:rsidRDefault="002B3879" w:rsidP="00E365B8">
            <w:pPr>
              <w:pStyle w:val="P68B1DB1-Normal15"/>
              <w:spacing w:line="360" w:lineRule="auto"/>
              <w:rPr>
                <w:szCs w:val="24"/>
              </w:rPr>
            </w:pPr>
            <w:r w:rsidRPr="00E365B8">
              <w:rPr>
                <w:szCs w:val="24"/>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7ECDF7BB" w14:textId="77777777" w:rsidR="002B3879" w:rsidRPr="00E365B8" w:rsidRDefault="002B3879" w:rsidP="00E365B8">
            <w:pPr>
              <w:pStyle w:val="P68B1DB1-Normal4"/>
              <w:spacing w:line="360" w:lineRule="auto"/>
              <w:rPr>
                <w:b/>
                <w:color w:val="2E75B5"/>
                <w:szCs w:val="24"/>
              </w:rPr>
            </w:pPr>
            <w:r w:rsidRPr="00E365B8">
              <w:rPr>
                <w:szCs w:val="24"/>
              </w:rPr>
              <w:t xml:space="preserve">Το έκθεμα αυτό αποτελείται από ένα χρονολογικό διάγραμμα που ξεκινά με την ανακάλυψη των Αζορών, την κατοίκηση του νησιού Σάο Μιγκέλ και στη συνέχεια την περιοχή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παραθέτοντας σχετικά πολιτιστικά γεγονότα/στοιχεία μέσω φωτογραφιών.</w:t>
            </w:r>
          </w:p>
        </w:tc>
      </w:tr>
      <w:tr w:rsidR="002B3879" w:rsidRPr="00E365B8" w14:paraId="1430A172"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786DA7C5" w14:textId="77777777" w:rsidR="002B3879" w:rsidRPr="00E365B8" w:rsidRDefault="002B3879" w:rsidP="00E365B8">
            <w:pPr>
              <w:pStyle w:val="P68B1DB1-Normal15"/>
              <w:spacing w:line="360" w:lineRule="auto"/>
              <w:rPr>
                <w:szCs w:val="24"/>
              </w:rPr>
            </w:pPr>
            <w:r w:rsidRPr="00E365B8">
              <w:rPr>
                <w:szCs w:val="24"/>
              </w:rPr>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21CA1B6B"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Υπολογιστής με πρόσβαση στο διαδίκτυο και εκτυπωτής</w:t>
            </w:r>
          </w:p>
          <w:p w14:paraId="618A8C3F"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Χαρτί</w:t>
            </w:r>
          </w:p>
          <w:p w14:paraId="1B332574" w14:textId="77777777" w:rsidR="002B3879" w:rsidRPr="00E365B8" w:rsidRDefault="002B3879" w:rsidP="00E365B8">
            <w:pPr>
              <w:pStyle w:val="P68B1DB1-Normal4"/>
              <w:spacing w:line="360" w:lineRule="auto"/>
              <w:rPr>
                <w:b/>
                <w:color w:val="2E75B5"/>
                <w:szCs w:val="24"/>
              </w:rPr>
            </w:pPr>
            <w:proofErr w:type="spellStart"/>
            <w:r w:rsidRPr="00E365B8">
              <w:rPr>
                <w:szCs w:val="24"/>
              </w:rPr>
              <w:t>Blu</w:t>
            </w:r>
            <w:proofErr w:type="spellEnd"/>
            <w:r w:rsidRPr="00E365B8">
              <w:rPr>
                <w:szCs w:val="24"/>
              </w:rPr>
              <w:t xml:space="preserve"> </w:t>
            </w:r>
            <w:r w:rsidRPr="00E365B8">
              <w:rPr>
                <w:szCs w:val="24"/>
                <w:lang w:val="en-US"/>
              </w:rPr>
              <w:t>tack</w:t>
            </w:r>
            <w:r w:rsidRPr="00E365B8">
              <w:rPr>
                <w:szCs w:val="24"/>
              </w:rPr>
              <w:t xml:space="preserve"> ή κάποιο άλλο υλικό που θα σταθεροποιεί τα στοιχεία στον τοίχο</w:t>
            </w:r>
          </w:p>
        </w:tc>
      </w:tr>
      <w:tr w:rsidR="002B3879" w:rsidRPr="00E365B8" w14:paraId="1D3D7547"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28AE3EC6" w14:textId="77777777" w:rsidR="002B3879" w:rsidRPr="00E365B8" w:rsidRDefault="002B3879" w:rsidP="00E365B8">
            <w:pPr>
              <w:pStyle w:val="P68B1DB1-Normal15"/>
              <w:spacing w:line="360" w:lineRule="auto"/>
              <w:rPr>
                <w:szCs w:val="24"/>
              </w:rPr>
            </w:pPr>
            <w:r w:rsidRPr="00E365B8">
              <w:rPr>
                <w:szCs w:val="24"/>
              </w:rPr>
              <w:t xml:space="preserve">Διαστάσεις εκθέματος: </w:t>
            </w:r>
          </w:p>
        </w:tc>
        <w:tc>
          <w:tcPr>
            <w:tcW w:w="7092" w:type="dxa"/>
            <w:tcBorders>
              <w:top w:val="single" w:sz="12" w:space="0" w:color="4472C4"/>
              <w:left w:val="single" w:sz="12" w:space="0" w:color="4472C4"/>
              <w:bottom w:val="single" w:sz="12" w:space="0" w:color="4472C4"/>
              <w:right w:val="single" w:sz="12" w:space="0" w:color="4472C4"/>
            </w:tcBorders>
          </w:tcPr>
          <w:p w14:paraId="3FAAF9C9"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Το στοιχείο πρέπει να καταλαμβάνει περίπου δύο μέτρα ενός τοίχου.  </w:t>
            </w:r>
          </w:p>
        </w:tc>
      </w:tr>
      <w:tr w:rsidR="002B3879" w:rsidRPr="00E365B8" w14:paraId="65CE8C08" w14:textId="77777777" w:rsidTr="002668F6">
        <w:tc>
          <w:tcPr>
            <w:tcW w:w="3348" w:type="dxa"/>
            <w:tcBorders>
              <w:top w:val="single" w:sz="12" w:space="0" w:color="4472C4"/>
              <w:left w:val="single" w:sz="12" w:space="0" w:color="4472C4"/>
              <w:bottom w:val="single" w:sz="12" w:space="0" w:color="4472C4"/>
              <w:right w:val="single" w:sz="12" w:space="0" w:color="4472C4"/>
            </w:tcBorders>
          </w:tcPr>
          <w:p w14:paraId="59C8F5CA" w14:textId="77777777" w:rsidR="002B3879" w:rsidRPr="00E365B8" w:rsidRDefault="002B3879" w:rsidP="00E365B8">
            <w:pPr>
              <w:pStyle w:val="P68B1DB1-Normal15"/>
              <w:spacing w:line="360" w:lineRule="auto"/>
              <w:rPr>
                <w:szCs w:val="24"/>
              </w:rPr>
            </w:pPr>
            <w:r w:rsidRPr="00E365B8">
              <w:rPr>
                <w:szCs w:val="24"/>
              </w:rPr>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0D8A2DCA"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 xml:space="preserve">1. Κάντε έρευνα για να αντλήσετε πληροφορίες σχετικά με τον πολιτισμό των Αζορών, το νησί και την περιοχή ευρύτερα της Λίμνης των </w:t>
            </w:r>
            <w:proofErr w:type="spellStart"/>
            <w:r w:rsidRPr="00E365B8">
              <w:rPr>
                <w:szCs w:val="24"/>
              </w:rPr>
              <w:t>Cete</w:t>
            </w:r>
            <w:proofErr w:type="spellEnd"/>
            <w:r w:rsidRPr="00E365B8">
              <w:rPr>
                <w:szCs w:val="24"/>
              </w:rPr>
              <w:t xml:space="preserve"> </w:t>
            </w:r>
            <w:proofErr w:type="spellStart"/>
            <w:r w:rsidRPr="00E365B8">
              <w:rPr>
                <w:szCs w:val="24"/>
              </w:rPr>
              <w:t>Citades</w:t>
            </w:r>
            <w:proofErr w:type="spellEnd"/>
            <w:r w:rsidRPr="00E365B8">
              <w:rPr>
                <w:szCs w:val="24"/>
              </w:rPr>
              <w:t xml:space="preserve"> </w:t>
            </w:r>
          </w:p>
          <w:p w14:paraId="090B44F9"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lastRenderedPageBreak/>
              <w:t xml:space="preserve">2. Επιλέξτε 10-15 γεγονότα που συνδέονται με την περιοχή για να τα προσθέσετε στο χρονολογικό διάγραμμα  </w:t>
            </w:r>
          </w:p>
          <w:p w14:paraId="1061CCD7"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3. Συλλέξτε πόρους σχετικά με αυτά τα γεγονότα (εικόνες, κείμενα)</w:t>
            </w:r>
          </w:p>
          <w:p w14:paraId="12FC196B"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4. Γράψτε τα κείμενα που θα συμπεριληφθούν στο έκθεμα</w:t>
            </w:r>
          </w:p>
          <w:p w14:paraId="6C67D205"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5. Σχεδιάστε τα στοιχεία του χρονολογικού διαγράμματος (γραμμή, βέλη κ.λπ.)</w:t>
            </w:r>
          </w:p>
          <w:p w14:paraId="65F0F3D7"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t>6. Ενώστε τα διάφορα στοιχεία του χρονολογικού διαγράμματος στον τοίχο, το οποίο θα πρέπει να μοιάζει ως εξής:</w:t>
            </w:r>
          </w:p>
          <w:p w14:paraId="67C759D7" w14:textId="77777777" w:rsidR="002B3879" w:rsidRPr="00E365B8" w:rsidRDefault="002B3879" w:rsidP="00E365B8">
            <w:pPr>
              <w:pStyle w:val="P68B1DB1-Normal5"/>
              <w:pBdr>
                <w:top w:val="nil"/>
                <w:left w:val="nil"/>
                <w:bottom w:val="nil"/>
                <w:right w:val="nil"/>
                <w:between w:val="nil"/>
              </w:pBdr>
              <w:spacing w:line="360" w:lineRule="auto"/>
              <w:rPr>
                <w:szCs w:val="24"/>
              </w:rPr>
            </w:pPr>
            <w:r w:rsidRPr="00E365B8">
              <w:rPr>
                <w:szCs w:val="24"/>
              </w:rPr>
              <w:fldChar w:fldCharType="begin"/>
            </w:r>
            <w:r w:rsidRPr="00E365B8">
              <w:rPr>
                <w:szCs w:val="24"/>
              </w:rPr>
              <w:instrText xml:space="preserve"> INCLUDEPICTURE  "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 MERGEFORMATINET </w:instrText>
            </w:r>
            <w:r w:rsidRPr="00E365B8">
              <w:rPr>
                <w:szCs w:val="24"/>
              </w:rPr>
              <w:fldChar w:fldCharType="separate"/>
            </w:r>
            <w:r w:rsidRPr="00E365B8">
              <w:rPr>
                <w:szCs w:val="24"/>
              </w:rPr>
              <w:fldChar w:fldCharType="begin"/>
            </w:r>
            <w:r w:rsidRPr="00E365B8">
              <w:rPr>
                <w:szCs w:val="24"/>
              </w:rPr>
              <w:instrText xml:space="preserve"> INCLUDEPICTURE  "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 MERGEFORMATINET </w:instrText>
            </w:r>
            <w:r w:rsidRPr="00E365B8">
              <w:rPr>
                <w:szCs w:val="24"/>
              </w:rPr>
              <w:fldChar w:fldCharType="separate"/>
            </w:r>
            <w:r w:rsidRPr="00E365B8">
              <w:rPr>
                <w:szCs w:val="24"/>
              </w:rPr>
              <w:fldChar w:fldCharType="begin"/>
            </w:r>
            <w:r w:rsidRPr="00E365B8">
              <w:rPr>
                <w:szCs w:val="24"/>
              </w:rPr>
              <w:instrText xml:space="preserve"> INCLUDEPICTURE  "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 MERGEFORMATINET </w:instrText>
            </w:r>
            <w:r w:rsidRPr="00E365B8">
              <w:rPr>
                <w:szCs w:val="24"/>
              </w:rPr>
              <w:fldChar w:fldCharType="separate"/>
            </w:r>
            <w:r w:rsidRPr="00E365B8">
              <w:rPr>
                <w:szCs w:val="24"/>
              </w:rPr>
              <w:fldChar w:fldCharType="begin"/>
            </w:r>
            <w:r w:rsidRPr="00E365B8">
              <w:rPr>
                <w:szCs w:val="24"/>
              </w:rPr>
              <w:instrText xml:space="preserve"> INCLUDEPICTURE  "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 MERGEFORMATINET </w:instrText>
            </w:r>
            <w:r w:rsidRPr="00E365B8">
              <w:rPr>
                <w:szCs w:val="24"/>
              </w:rPr>
              <w:fldChar w:fldCharType="separate"/>
            </w:r>
            <w:r w:rsidRPr="00E365B8">
              <w:rPr>
                <w:szCs w:val="24"/>
              </w:rPr>
              <w:fldChar w:fldCharType="begin"/>
            </w:r>
            <w:r w:rsidRPr="00E365B8">
              <w:rPr>
                <w:szCs w:val="24"/>
              </w:rPr>
              <w:instrText xml:space="preserve"> INCLUDEPICTURE  "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 MERGEFORMATINET </w:instrText>
            </w:r>
            <w:r w:rsidRPr="00E365B8">
              <w:rPr>
                <w:szCs w:val="24"/>
              </w:rPr>
              <w:fldChar w:fldCharType="separate"/>
            </w:r>
            <w:r w:rsidR="00B253B9" w:rsidRPr="00E365B8">
              <w:rPr>
                <w:szCs w:val="24"/>
              </w:rPr>
              <w:fldChar w:fldCharType="begin"/>
            </w:r>
            <w:r w:rsidR="00B253B9" w:rsidRPr="00E365B8">
              <w:rPr>
                <w:szCs w:val="24"/>
              </w:rPr>
              <w:instrText xml:space="preserve"> INCLUDEPICTURE  "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 MERGEFORMATINET </w:instrText>
            </w:r>
            <w:r w:rsidR="00B253B9" w:rsidRPr="00E365B8">
              <w:rPr>
                <w:szCs w:val="24"/>
              </w:rPr>
              <w:fldChar w:fldCharType="separate"/>
            </w:r>
            <w:r w:rsidR="002668F6" w:rsidRPr="00E365B8">
              <w:rPr>
                <w:szCs w:val="24"/>
              </w:rPr>
              <w:fldChar w:fldCharType="begin"/>
            </w:r>
            <w:r w:rsidR="002668F6" w:rsidRPr="00E365B8">
              <w:rPr>
                <w:szCs w:val="24"/>
              </w:rPr>
              <w:instrText xml:space="preserve"> INCLUDEPICTURE  "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 MERGEFORMATINET </w:instrText>
            </w:r>
            <w:r w:rsidR="002668F6" w:rsidRPr="00E365B8">
              <w:rPr>
                <w:szCs w:val="24"/>
              </w:rPr>
              <w:fldChar w:fldCharType="separate"/>
            </w:r>
            <w:r w:rsidR="00000000" w:rsidRPr="00E365B8">
              <w:rPr>
                <w:szCs w:val="24"/>
              </w:rPr>
              <w:fldChar w:fldCharType="begin"/>
            </w:r>
            <w:r w:rsidR="00000000" w:rsidRPr="00E365B8">
              <w:rPr>
                <w:szCs w:val="24"/>
              </w:rPr>
              <w:instrText xml:space="preserve"> INCLUDEPICTURE  "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 MERGEFORMATINET </w:instrText>
            </w:r>
            <w:r w:rsidR="00000000" w:rsidRPr="00E365B8">
              <w:rPr>
                <w:szCs w:val="24"/>
              </w:rPr>
              <w:fldChar w:fldCharType="separate"/>
            </w:r>
            <w:r w:rsidR="00000000" w:rsidRPr="00E365B8">
              <w:rPr>
                <w:szCs w:val="24"/>
              </w:rPr>
              <w:pict w14:anchorId="65596AE8">
                <v:shape id="_x0000_i1027" type="#_x0000_t75" alt="wall timeline with raised panels. magnum 60 years. designed by jeroen de  vries | Museum exhibition design, Gallery design, History wall" style="width:193.4pt;height:114.7pt">
                  <v:imagedata r:id="rId15" r:href="rId16"/>
                </v:shape>
              </w:pict>
            </w:r>
            <w:r w:rsidR="00000000" w:rsidRPr="00E365B8">
              <w:rPr>
                <w:szCs w:val="24"/>
              </w:rPr>
              <w:fldChar w:fldCharType="end"/>
            </w:r>
            <w:r w:rsidR="002668F6" w:rsidRPr="00E365B8">
              <w:rPr>
                <w:szCs w:val="24"/>
              </w:rPr>
              <w:fldChar w:fldCharType="end"/>
            </w:r>
            <w:r w:rsidR="00B253B9" w:rsidRPr="00E365B8">
              <w:rPr>
                <w:szCs w:val="24"/>
              </w:rPr>
              <w:fldChar w:fldCharType="end"/>
            </w:r>
            <w:r w:rsidRPr="00E365B8">
              <w:rPr>
                <w:szCs w:val="24"/>
              </w:rPr>
              <w:fldChar w:fldCharType="end"/>
            </w:r>
            <w:r w:rsidRPr="00E365B8">
              <w:rPr>
                <w:szCs w:val="24"/>
              </w:rPr>
              <w:fldChar w:fldCharType="end"/>
            </w:r>
            <w:r w:rsidRPr="00E365B8">
              <w:rPr>
                <w:szCs w:val="24"/>
              </w:rPr>
              <w:fldChar w:fldCharType="end"/>
            </w:r>
            <w:r w:rsidRPr="00E365B8">
              <w:rPr>
                <w:szCs w:val="24"/>
              </w:rPr>
              <w:fldChar w:fldCharType="end"/>
            </w:r>
            <w:r w:rsidRPr="00E365B8">
              <w:rPr>
                <w:szCs w:val="24"/>
              </w:rPr>
              <w:fldChar w:fldCharType="end"/>
            </w:r>
          </w:p>
        </w:tc>
      </w:tr>
      <w:bookmarkEnd w:id="1"/>
    </w:tbl>
    <w:p w14:paraId="3FDF0392" w14:textId="77777777" w:rsidR="002B3879" w:rsidRDefault="002B3879" w:rsidP="002B3879">
      <w:pPr>
        <w:pBdr>
          <w:top w:val="nil"/>
          <w:left w:val="nil"/>
          <w:bottom w:val="nil"/>
          <w:right w:val="nil"/>
          <w:between w:val="nil"/>
        </w:pBdr>
        <w:spacing w:after="0" w:line="360" w:lineRule="auto"/>
        <w:ind w:left="-426"/>
        <w:rPr>
          <w:rFonts w:ascii="Arial" w:eastAsia="Arial" w:hAnsi="Arial" w:cs="Arial"/>
          <w:color w:val="000000"/>
          <w:sz w:val="24"/>
        </w:rPr>
      </w:pPr>
    </w:p>
    <w:p w14:paraId="5C4ACC97" w14:textId="77777777" w:rsidR="002B3879" w:rsidRPr="003A504E" w:rsidRDefault="002B3879" w:rsidP="002668F6">
      <w:pPr>
        <w:pStyle w:val="P68B1DB1-Normal2"/>
        <w:spacing w:after="0" w:line="240" w:lineRule="auto"/>
        <w:ind w:right="-625"/>
        <w:rPr>
          <w:rFonts w:ascii="Times New Roman" w:hAnsi="Times New Roman" w:cs="Times New Roman"/>
          <w:sz w:val="24"/>
        </w:rPr>
      </w:pPr>
    </w:p>
    <w:sectPr w:rsidR="002B3879" w:rsidRPr="003A504E" w:rsidSect="003F1103">
      <w:footerReference w:type="default" r:id="rId17"/>
      <w:pgSz w:w="11906" w:h="16838"/>
      <w:pgMar w:top="851" w:right="1800" w:bottom="709" w:left="1800" w:header="708"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3CBAC" w14:textId="77777777" w:rsidR="007350FA" w:rsidRDefault="007350FA" w:rsidP="00F67989">
      <w:pPr>
        <w:spacing w:after="0" w:line="240" w:lineRule="auto"/>
      </w:pPr>
      <w:r>
        <w:separator/>
      </w:r>
    </w:p>
  </w:endnote>
  <w:endnote w:type="continuationSeparator" w:id="0">
    <w:p w14:paraId="4860EA3D" w14:textId="77777777" w:rsidR="007350FA" w:rsidRDefault="007350FA" w:rsidP="00F6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DF055" w14:textId="27EE1B8E" w:rsidR="00F67989" w:rsidRPr="003F1103" w:rsidRDefault="003F1103" w:rsidP="003F1103">
    <w:pPr>
      <w:pStyle w:val="P68B1DB1-Footer22"/>
      <w:ind w:left="2160"/>
      <w:rPr>
        <w:color w:val="5B9BD5" w:themeColor="accent5"/>
      </w:rPr>
    </w:pPr>
    <w:r>
      <w:rPr>
        <w:noProof/>
      </w:rPr>
      <w:drawing>
        <wp:anchor distT="0" distB="0" distL="114300" distR="114300" simplePos="0" relativeHeight="251660288" behindDoc="1" locked="0" layoutInCell="1" allowOverlap="1" wp14:anchorId="2BAC24EE" wp14:editId="06118978">
          <wp:simplePos x="0" y="0"/>
          <wp:positionH relativeFrom="column">
            <wp:posOffset>112645</wp:posOffset>
          </wp:positionH>
          <wp:positionV relativeFrom="paragraph">
            <wp:posOffset>-10661</wp:posOffset>
          </wp:positionV>
          <wp:extent cx="1068946" cy="824054"/>
          <wp:effectExtent l="0" t="0" r="0" b="0"/>
          <wp:wrapTight wrapText="bothSides">
            <wp:wrapPolygon edited="0">
              <wp:start x="3080" y="500"/>
              <wp:lineTo x="3080" y="9493"/>
              <wp:lineTo x="385" y="14988"/>
              <wp:lineTo x="385" y="17487"/>
              <wp:lineTo x="1540" y="20484"/>
              <wp:lineTo x="21176" y="20484"/>
              <wp:lineTo x="21176" y="16487"/>
              <wp:lineTo x="18481" y="9493"/>
              <wp:lineTo x="18481" y="500"/>
              <wp:lineTo x="3080" y="50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68946" cy="824054"/>
                  </a:xfrm>
                  <a:prstGeom prst="rect">
                    <a:avLst/>
                  </a:prstGeom>
                </pic:spPr>
              </pic:pic>
            </a:graphicData>
          </a:graphic>
        </wp:anchor>
      </w:drawing>
    </w:r>
    <w:r>
      <w:rPr>
        <w:noProof/>
      </w:rPr>
      <w:drawing>
        <wp:anchor distT="0" distB="0" distL="114300" distR="114300" simplePos="0" relativeHeight="251659264" behindDoc="1" locked="0" layoutInCell="1" allowOverlap="1" wp14:anchorId="69D36D40" wp14:editId="6F1313FA">
          <wp:simplePos x="0" y="0"/>
          <wp:positionH relativeFrom="leftMargin">
            <wp:posOffset>476250</wp:posOffset>
          </wp:positionH>
          <wp:positionV relativeFrom="paragraph">
            <wp:posOffset>17716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Εικόνα 56" descr="A picture containing 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anchor>
      </w:drawing>
    </w:r>
    <w:r>
      <w:rPr>
        <w:color w:val="5B9BD5" w:themeColor="accent5"/>
      </w:rPr>
      <w:t>Η υποστήριξη της Ευρωπαϊκής Επιτροπής για την παραγωγή της παρούσας δημοσίευσης δε συνιστά αποδοχή του περιεχομένου, το οποίο αντικατοπτρίζει μόνο τις απόψεις των συντακτών, και η Επιτροπή δεν μπορεί να θεωρηθεί υπεύθυνη για οποιαδήποτε χρήση των πληροφοριών που περιέχονται σε αυτήν.</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FD6D4" w14:textId="77777777" w:rsidR="007350FA" w:rsidRDefault="007350FA" w:rsidP="00F67989">
      <w:pPr>
        <w:spacing w:after="0" w:line="240" w:lineRule="auto"/>
      </w:pPr>
      <w:r>
        <w:separator/>
      </w:r>
    </w:p>
  </w:footnote>
  <w:footnote w:type="continuationSeparator" w:id="0">
    <w:p w14:paraId="34F0B73C" w14:textId="77777777" w:rsidR="007350FA" w:rsidRDefault="007350FA" w:rsidP="00F67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D0427D"/>
    <w:multiLevelType w:val="multilevel"/>
    <w:tmpl w:val="E01ACE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4BA82BBF"/>
    <w:multiLevelType w:val="multilevel"/>
    <w:tmpl w:val="F2BA7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8777766">
    <w:abstractNumId w:val="1"/>
  </w:num>
  <w:num w:numId="2" w16cid:durableId="523792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ARCc3NjS0tjAxNjIyUdpeDU4uLM/DyQAsNaAKz5GeYsAAAA"/>
  </w:docVars>
  <w:rsids>
    <w:rsidRoot w:val="0046200D"/>
    <w:rsid w:val="00186578"/>
    <w:rsid w:val="002668F6"/>
    <w:rsid w:val="002B3879"/>
    <w:rsid w:val="003A504E"/>
    <w:rsid w:val="003B06A9"/>
    <w:rsid w:val="003F1103"/>
    <w:rsid w:val="003F528B"/>
    <w:rsid w:val="0046200D"/>
    <w:rsid w:val="006C1507"/>
    <w:rsid w:val="006D3516"/>
    <w:rsid w:val="007350FA"/>
    <w:rsid w:val="007D7545"/>
    <w:rsid w:val="007E3B48"/>
    <w:rsid w:val="009E77AC"/>
    <w:rsid w:val="00A92274"/>
    <w:rsid w:val="00B253B9"/>
    <w:rsid w:val="00C43ED4"/>
    <w:rsid w:val="00E14339"/>
    <w:rsid w:val="00E365B8"/>
    <w:rsid w:val="00F24AED"/>
    <w:rsid w:val="00F67989"/>
    <w:rsid w:val="00FE6A0E"/>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18979"/>
  <w15:chartTrackingRefBased/>
  <w15:docId w15:val="{5E4F426F-A778-44DD-B419-9556C57F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0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6200D"/>
    <w:pPr>
      <w:spacing w:before="100" w:beforeAutospacing="1" w:after="100" w:afterAutospacing="1" w:line="240" w:lineRule="auto"/>
    </w:pPr>
    <w:rPr>
      <w:rFonts w:ascii="Times New Roman" w:eastAsia="Times New Roman" w:hAnsi="Times New Roman" w:cs="Times New Roman"/>
      <w:sz w:val="24"/>
    </w:rPr>
  </w:style>
  <w:style w:type="paragraph" w:styleId="ListParagraph">
    <w:name w:val="List Paragraph"/>
    <w:basedOn w:val="Normal"/>
    <w:uiPriority w:val="34"/>
    <w:qFormat/>
    <w:rsid w:val="0046200D"/>
    <w:pPr>
      <w:ind w:left="720"/>
      <w:contextualSpacing/>
    </w:pPr>
  </w:style>
  <w:style w:type="character" w:styleId="Hyperlink">
    <w:name w:val="Hyperlink"/>
    <w:basedOn w:val="DefaultParagraphFont"/>
    <w:uiPriority w:val="99"/>
    <w:unhideWhenUsed/>
    <w:rsid w:val="0046200D"/>
    <w:rPr>
      <w:color w:val="0000FF"/>
      <w:u w:val="single"/>
    </w:rPr>
  </w:style>
  <w:style w:type="table" w:styleId="TableGrid">
    <w:name w:val="Table Grid"/>
    <w:basedOn w:val="TableNormal"/>
    <w:uiPriority w:val="39"/>
    <w:rsid w:val="00462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Normal1">
    <w:name w:val="P68B1DB1-Normal1"/>
    <w:basedOn w:val="Normal"/>
    <w:rPr>
      <w:rFonts w:ascii="Arial" w:eastAsia="Times New Roman" w:hAnsi="Arial" w:cs="Arial"/>
      <w:b/>
      <w:color w:val="0070C0"/>
      <w:sz w:val="36"/>
    </w:rPr>
  </w:style>
  <w:style w:type="paragraph" w:customStyle="1" w:styleId="P68B1DB1-Normal2">
    <w:name w:val="P68B1DB1-Normal2"/>
    <w:basedOn w:val="Normal"/>
    <w:rPr>
      <w:rFonts w:ascii="Arial" w:eastAsia="Times New Roman" w:hAnsi="Arial" w:cs="Arial"/>
      <w:b/>
      <w:color w:val="0070C0"/>
      <w:sz w:val="28"/>
    </w:rPr>
  </w:style>
  <w:style w:type="paragraph" w:customStyle="1" w:styleId="P68B1DB1-Normal3">
    <w:name w:val="P68B1DB1-Normal3"/>
    <w:basedOn w:val="Normal"/>
    <w:rPr>
      <w:rFonts w:ascii="Arial" w:hAnsi="Arial" w:cs="Arial"/>
      <w:b/>
      <w:color w:val="2E74B5" w:themeColor="accent5" w:themeShade="BF"/>
      <w:sz w:val="24"/>
    </w:rPr>
  </w:style>
  <w:style w:type="paragraph" w:customStyle="1" w:styleId="P68B1DB1-Normal4">
    <w:name w:val="P68B1DB1-Normal4"/>
    <w:basedOn w:val="Normal"/>
    <w:rPr>
      <w:rFonts w:ascii="Arial" w:hAnsi="Arial" w:cs="Arial"/>
      <w:color w:val="000000"/>
      <w:sz w:val="24"/>
    </w:rPr>
  </w:style>
  <w:style w:type="paragraph" w:customStyle="1" w:styleId="P68B1DB1-NormalWeb5">
    <w:name w:val="P68B1DB1-NormalWeb5"/>
    <w:basedOn w:val="NormalWeb"/>
    <w:rPr>
      <w:rFonts w:ascii="Arial" w:hAnsi="Arial" w:cs="Arial"/>
      <w:color w:val="000000"/>
    </w:rPr>
  </w:style>
  <w:style w:type="paragraph" w:customStyle="1" w:styleId="P68B1DB1-NormalWeb6">
    <w:name w:val="P68B1DB1-NormalWeb6"/>
    <w:basedOn w:val="NormalWeb"/>
    <w:rPr>
      <w:rFonts w:ascii="Arial" w:hAnsi="Arial" w:cs="Arial"/>
    </w:rPr>
  </w:style>
  <w:style w:type="paragraph" w:customStyle="1" w:styleId="P68B1DB1-NormalWeb7">
    <w:name w:val="P68B1DB1-NormalWeb7"/>
    <w:basedOn w:val="NormalWeb"/>
    <w:rPr>
      <w:rFonts w:ascii="Arial" w:eastAsia="Arial" w:hAnsi="Arial" w:cs="Arial"/>
    </w:rPr>
  </w:style>
  <w:style w:type="paragraph" w:customStyle="1" w:styleId="P68B1DB1-NormalWeb8">
    <w:name w:val="P68B1DB1-NormalWeb8"/>
    <w:basedOn w:val="NormalWeb"/>
    <w:rPr>
      <w:rFonts w:ascii="Arial" w:hAnsi="Arial" w:cs="Arial"/>
      <w:color w:val="000000"/>
      <w:bdr w:val="none" w:sz="0" w:space="0" w:color="auto" w:frame="1"/>
    </w:rPr>
  </w:style>
  <w:style w:type="paragraph" w:customStyle="1" w:styleId="P68B1DB1-Normal5">
    <w:name w:val="P68B1DB1-Normal5"/>
    <w:basedOn w:val="Normal"/>
    <w:rsid w:val="00FE6A0E"/>
    <w:rPr>
      <w:rFonts w:ascii="Arial" w:eastAsia="Arial" w:hAnsi="Arial" w:cs="Arial"/>
      <w:color w:val="000000"/>
      <w:sz w:val="24"/>
    </w:rPr>
  </w:style>
  <w:style w:type="paragraph" w:customStyle="1" w:styleId="P68B1DB1-Normal15">
    <w:name w:val="P68B1DB1-Normal15"/>
    <w:basedOn w:val="Normal"/>
    <w:rsid w:val="00FE6A0E"/>
    <w:rPr>
      <w:rFonts w:ascii="Arial" w:eastAsia="Arial" w:hAnsi="Arial" w:cs="Arial"/>
      <w:b/>
      <w:color w:val="2E75B5"/>
      <w:sz w:val="24"/>
    </w:rPr>
  </w:style>
  <w:style w:type="paragraph" w:customStyle="1" w:styleId="P68B1DB1-Normal16">
    <w:name w:val="P68B1DB1-Normal16"/>
    <w:basedOn w:val="Normal"/>
    <w:rsid w:val="00FE6A0E"/>
    <w:rPr>
      <w:rFonts w:ascii="Times New Roman" w:eastAsia="Times New Roman" w:hAnsi="Times New Roman" w:cs="Times New Roman"/>
      <w:color w:val="000000"/>
      <w:sz w:val="24"/>
    </w:rPr>
  </w:style>
  <w:style w:type="paragraph" w:customStyle="1" w:styleId="P68B1DB1-Normal17">
    <w:name w:val="P68B1DB1-Normal17"/>
    <w:basedOn w:val="Normal"/>
    <w:rsid w:val="00FE6A0E"/>
    <w:rPr>
      <w:rFonts w:ascii="Arial" w:eastAsia="Arial" w:hAnsi="Arial" w:cs="Arial"/>
      <w:sz w:val="24"/>
    </w:rPr>
  </w:style>
  <w:style w:type="paragraph" w:styleId="Header">
    <w:name w:val="header"/>
    <w:basedOn w:val="Normal"/>
    <w:link w:val="HeaderChar"/>
    <w:uiPriority w:val="99"/>
    <w:unhideWhenUsed/>
    <w:rsid w:val="00F67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989"/>
  </w:style>
  <w:style w:type="paragraph" w:styleId="Footer">
    <w:name w:val="footer"/>
    <w:basedOn w:val="Normal"/>
    <w:link w:val="FooterChar"/>
    <w:uiPriority w:val="99"/>
    <w:unhideWhenUsed/>
    <w:rsid w:val="00F67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989"/>
  </w:style>
  <w:style w:type="paragraph" w:customStyle="1" w:styleId="P68B1DB1-Footer22">
    <w:name w:val="P68B1DB1-Footer22"/>
    <w:basedOn w:val="Footer"/>
    <w:rsid w:val="003F1103"/>
    <w:pPr>
      <w:tabs>
        <w:tab w:val="clear" w:pos="4680"/>
        <w:tab w:val="clear" w:pos="9360"/>
        <w:tab w:val="center" w:pos="4153"/>
        <w:tab w:val="right" w:pos="8306"/>
      </w:tabs>
    </w:pPr>
    <w:rPr>
      <w:rFonts w:ascii="Arial" w:hAnsi="Arial"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8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oYZVPzAunv8"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https://lh4.googleusercontent.com/CAfg2S-i6kxPVXSPKL8MuDj92IlFJvZJM9Z8CGT1B_X_4yUGHy3OD15TVubFAqT0WHUvjRn0FJtWj2gPVvfZvKIq4GCsPbNg8yyY1Zism8wOi0FL9iB9yjOyYfZtE0czlKtt4uMrEAWxCrq9elzzdasN4qh_7W6-GOljzN-rB3oUuVUwSYpgfqHE8fDLiO4eqrYsfYK3fxhTL4Kc10BYIJF1uANaDhh4SES-NIugHYV8zxBvjFgnffxrTJL70Rq3gdF9pAP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2.bin"/></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9</Pages>
  <Words>1994</Words>
  <Characters>9811</Characters>
  <Application>Microsoft Office Word</Application>
  <DocSecurity>0</DocSecurity>
  <Lines>467</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a Feliz</dc:creator>
  <cp:keywords/>
  <dc:description/>
  <cp:lastModifiedBy>Myria Ftellecha</cp:lastModifiedBy>
  <cp:revision>15</cp:revision>
  <dcterms:created xsi:type="dcterms:W3CDTF">2022-12-22T10:14:00Z</dcterms:created>
  <dcterms:modified xsi:type="dcterms:W3CDTF">2023-02-0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9ac93aac52d4eaa18a41dfcb069e2352313a3f030e76d83bd41f766444f2eb</vt:lpwstr>
  </property>
</Properties>
</file>